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DA4369" w14:textId="77777777" w:rsidR="00E550F8" w:rsidRPr="00357426" w:rsidRDefault="00E550F8" w:rsidP="006E435D">
      <w:pPr>
        <w:rPr>
          <w:rFonts w:ascii="Times New Roman" w:hAnsi="Times New Roman" w:cs="Times New Roman"/>
          <w:noProof/>
        </w:rPr>
      </w:pPr>
      <w:r w:rsidRPr="00357426">
        <w:rPr>
          <w:rFonts w:ascii="Times New Roman" w:hAnsi="Times New Roman" w:cs="Times New Roman"/>
        </w:rPr>
        <w:t xml:space="preserve">                           </w:t>
      </w:r>
    </w:p>
    <w:p w14:paraId="68ABDBD6" w14:textId="7F8262C3" w:rsidR="00861524" w:rsidRPr="00357426" w:rsidRDefault="00E550F8" w:rsidP="009A303D">
      <w:pPr>
        <w:jc w:val="center"/>
        <w:rPr>
          <w:rFonts w:ascii="Times New Roman" w:hAnsi="Times New Roman" w:cs="Times New Roman"/>
        </w:rPr>
      </w:pPr>
      <w:r w:rsidRPr="00357426">
        <w:rPr>
          <w:rFonts w:ascii="Times New Roman" w:hAnsi="Times New Roman" w:cs="Times New Roman"/>
          <w:noProof/>
        </w:rPr>
        <w:drawing>
          <wp:inline distT="0" distB="0" distL="0" distR="0" wp14:anchorId="414AF0D6" wp14:editId="1514411D">
            <wp:extent cx="4983480" cy="2133600"/>
            <wp:effectExtent l="0" t="0" r="7620" b="0"/>
            <wp:docPr id="1" name="Picture 1" descr="Carleton-University-Logo - Enviro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leton-University-Logo - EnviroCentre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4" t="17183" b="20563"/>
                    <a:stretch/>
                  </pic:blipFill>
                  <pic:spPr bwMode="auto">
                    <a:xfrm>
                      <a:off x="0" y="0"/>
                      <a:ext cx="498348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D2943A" w14:textId="378D6C82" w:rsidR="002E51DD" w:rsidRPr="00357426" w:rsidRDefault="002E51DD" w:rsidP="006E435D">
      <w:pPr>
        <w:rPr>
          <w:rFonts w:ascii="Times New Roman" w:hAnsi="Times New Roman" w:cs="Times New Roman"/>
        </w:rPr>
      </w:pPr>
    </w:p>
    <w:p w14:paraId="35AEAD53" w14:textId="77777777" w:rsidR="00CC4426" w:rsidRPr="00357426" w:rsidRDefault="002E51DD" w:rsidP="00CC4426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357426">
        <w:rPr>
          <w:rFonts w:ascii="Times New Roman" w:hAnsi="Times New Roman" w:cs="Times New Roman"/>
          <w:b/>
          <w:bCs/>
          <w:sz w:val="44"/>
          <w:szCs w:val="44"/>
        </w:rPr>
        <w:t>Advance topics in software engineering</w:t>
      </w:r>
    </w:p>
    <w:p w14:paraId="50C6EA04" w14:textId="74ECF5DA" w:rsidR="002E51DD" w:rsidRPr="00357426" w:rsidRDefault="0037748C" w:rsidP="00074321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37748C">
        <w:rPr>
          <w:rFonts w:ascii="Times New Roman" w:hAnsi="Times New Roman" w:cs="Times New Roman"/>
          <w:b/>
          <w:bCs/>
          <w:sz w:val="36"/>
          <w:szCs w:val="36"/>
        </w:rPr>
        <w:t>Theatre Reservation</w:t>
      </w:r>
      <w:r w:rsidR="002E51DD" w:rsidRPr="0037748C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  <w:r w:rsidR="002E51DD" w:rsidRPr="00357426">
        <w:rPr>
          <w:rFonts w:ascii="Times New Roman" w:hAnsi="Times New Roman" w:cs="Times New Roman"/>
          <w:b/>
          <w:bCs/>
          <w:sz w:val="36"/>
          <w:szCs w:val="36"/>
        </w:rPr>
        <w:t>system: User guide</w:t>
      </w:r>
    </w:p>
    <w:p w14:paraId="39B3249F" w14:textId="2890C3DA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54B63EBD" w14:textId="6E91A981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6520B9B0" w14:textId="338090A5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2FCD51D9" w14:textId="77777777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1864371" w14:textId="77777777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70B1B291" w14:textId="731D8592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E9A1EE9" w14:textId="09A0A7A4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75A379C" w14:textId="24BC2E6A" w:rsidR="002E51DD" w:rsidRPr="00312E2D" w:rsidRDefault="002E51DD" w:rsidP="006E43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SUBMITTED TO:      </w:t>
      </w:r>
      <w:r w:rsidR="00BF0FE6"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</w:t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</w:t>
      </w:r>
      <w:r w:rsid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>SUBMITTED BY:</w:t>
      </w:r>
    </w:p>
    <w:p w14:paraId="3EB43983" w14:textId="30C8DFD1" w:rsidR="002E51DD" w:rsidRPr="00312E2D" w:rsidRDefault="00835084" w:rsidP="006E43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Dr. Cristina Ruiz Martin </w:t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</w:t>
      </w:r>
      <w:r w:rsid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37748C" w:rsidRPr="00312E2D">
        <w:rPr>
          <w:rFonts w:ascii="Times New Roman" w:hAnsi="Times New Roman" w:cs="Times New Roman"/>
          <w:b/>
          <w:bCs/>
          <w:sz w:val="24"/>
          <w:szCs w:val="24"/>
        </w:rPr>
        <w:t>Karun Arora</w:t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E51DD" w:rsidRPr="00312E2D">
        <w:rPr>
          <w:rFonts w:ascii="Times New Roman" w:hAnsi="Times New Roman" w:cs="Times New Roman"/>
          <w:b/>
          <w:bCs/>
          <w:sz w:val="24"/>
          <w:szCs w:val="24"/>
        </w:rPr>
        <w:t>-</w:t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101131647</w:t>
      </w:r>
      <w:r w:rsidR="002E51DD"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</w:t>
      </w:r>
    </w:p>
    <w:p w14:paraId="39D00987" w14:textId="34EB2252" w:rsidR="002E51DD" w:rsidRPr="00312E2D" w:rsidRDefault="00FD3B7F" w:rsidP="00FD3B7F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 w:rsidR="00E50395"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</w:t>
      </w:r>
      <w:r w:rsid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2E51DD" w:rsidRPr="00312E2D">
        <w:rPr>
          <w:rFonts w:ascii="Times New Roman" w:hAnsi="Times New Roman" w:cs="Times New Roman"/>
          <w:b/>
          <w:bCs/>
          <w:sz w:val="24"/>
          <w:szCs w:val="24"/>
        </w:rPr>
        <w:t>Ja</w:t>
      </w:r>
      <w:r w:rsidR="0037748C" w:rsidRPr="00312E2D">
        <w:rPr>
          <w:rFonts w:ascii="Times New Roman" w:hAnsi="Times New Roman" w:cs="Times New Roman"/>
          <w:b/>
          <w:bCs/>
          <w:sz w:val="24"/>
          <w:szCs w:val="24"/>
        </w:rPr>
        <w:t>svir Grewal</w:t>
      </w:r>
      <w:r w:rsidR="002E51DD"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- </w:t>
      </w:r>
      <w:r w:rsidR="00835084" w:rsidRPr="00312E2D">
        <w:rPr>
          <w:rFonts w:ascii="Times New Roman" w:hAnsi="Times New Roman" w:cs="Times New Roman"/>
          <w:b/>
          <w:bCs/>
          <w:sz w:val="24"/>
          <w:szCs w:val="24"/>
        </w:rPr>
        <w:t>101121160</w:t>
      </w:r>
      <w:r w:rsidR="002E51DD"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117A6107" w14:textId="305A2C59" w:rsidR="002E51DD" w:rsidRPr="00312E2D" w:rsidRDefault="00E50395" w:rsidP="006E43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              </w:t>
      </w:r>
      <w:r w:rsidR="00FD3B7F" w:rsidRP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FD3B7F" w:rsidRP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</w:t>
      </w:r>
      <w:r w:rsid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37748C" w:rsidRPr="00312E2D">
        <w:rPr>
          <w:rFonts w:ascii="Times New Roman" w:hAnsi="Times New Roman" w:cs="Times New Roman"/>
          <w:b/>
          <w:bCs/>
          <w:sz w:val="24"/>
          <w:szCs w:val="24"/>
        </w:rPr>
        <w:t>Har</w:t>
      </w:r>
      <w:r w:rsidR="00312E2D" w:rsidRPr="00312E2D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37748C" w:rsidRPr="00312E2D">
        <w:rPr>
          <w:rFonts w:ascii="Times New Roman" w:hAnsi="Times New Roman" w:cs="Times New Roman"/>
          <w:b/>
          <w:bCs/>
          <w:sz w:val="24"/>
          <w:szCs w:val="24"/>
        </w:rPr>
        <w:t>shdeep</w:t>
      </w:r>
      <w:r w:rsidR="00312E2D"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Kaur</w:t>
      </w:r>
      <w:r w:rsidR="0037748C"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Minhas</w:t>
      </w:r>
      <w:r w:rsidR="00835084"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  <w:r w:rsidR="002E51DD"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35084" w:rsidRPr="00312E2D">
        <w:rPr>
          <w:rFonts w:ascii="Times New Roman" w:hAnsi="Times New Roman" w:cs="Times New Roman"/>
          <w:b/>
          <w:bCs/>
          <w:sz w:val="24"/>
          <w:szCs w:val="24"/>
        </w:rPr>
        <w:t>101125628</w:t>
      </w:r>
    </w:p>
    <w:p w14:paraId="16A3CEF7" w14:textId="346F166D" w:rsidR="00DF2A8C" w:rsidRPr="00312E2D" w:rsidRDefault="00E50395" w:rsidP="006E43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005E57"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</w:t>
      </w:r>
      <w:r w:rsidR="00FD3B7F"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12E2D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312E2D" w:rsidRPr="00312E2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7748C" w:rsidRPr="00312E2D">
        <w:rPr>
          <w:rFonts w:ascii="Times New Roman" w:hAnsi="Times New Roman" w:cs="Times New Roman"/>
          <w:b/>
          <w:bCs/>
          <w:sz w:val="24"/>
          <w:szCs w:val="24"/>
        </w:rPr>
        <w:t>Paramveer Singh</w:t>
      </w:r>
      <w:r w:rsidR="002E51DD" w:rsidRPr="00312E2D">
        <w:rPr>
          <w:rFonts w:ascii="Times New Roman" w:hAnsi="Times New Roman" w:cs="Times New Roman"/>
          <w:b/>
          <w:bCs/>
          <w:sz w:val="24"/>
          <w:szCs w:val="24"/>
        </w:rPr>
        <w:t>- 1011</w:t>
      </w:r>
      <w:r w:rsidR="0037748C" w:rsidRPr="00312E2D">
        <w:rPr>
          <w:rFonts w:ascii="Times New Roman" w:hAnsi="Times New Roman" w:cs="Times New Roman"/>
          <w:b/>
          <w:bCs/>
          <w:sz w:val="24"/>
          <w:szCs w:val="24"/>
        </w:rPr>
        <w:t>30864</w:t>
      </w:r>
    </w:p>
    <w:p w14:paraId="4932ACF2" w14:textId="382194A9" w:rsidR="00005E57" w:rsidRDefault="00005E57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6ABACEF" w14:textId="77777777" w:rsidR="00005E57" w:rsidRPr="00357426" w:rsidRDefault="00005E57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B5AA927" w14:textId="3B331355" w:rsidR="00DF2A8C" w:rsidRPr="00357426" w:rsidRDefault="00AB3507" w:rsidP="00357426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57426">
        <w:rPr>
          <w:rFonts w:ascii="Times New Roman" w:hAnsi="Times New Roman" w:cs="Times New Roman"/>
          <w:b/>
          <w:bCs/>
          <w:sz w:val="36"/>
          <w:szCs w:val="36"/>
        </w:rPr>
        <w:t>Installing Cygwin, GCC</w:t>
      </w:r>
    </w:p>
    <w:p w14:paraId="13AE65AD" w14:textId="4C26D172" w:rsidR="002E51DD" w:rsidRPr="00357426" w:rsidRDefault="00AB3507" w:rsidP="006E435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57426">
        <w:rPr>
          <w:rFonts w:ascii="Times New Roman" w:hAnsi="Times New Roman" w:cs="Times New Roman"/>
          <w:b/>
          <w:bCs/>
          <w:sz w:val="32"/>
          <w:szCs w:val="32"/>
        </w:rPr>
        <w:t>Windows – Installation</w:t>
      </w:r>
    </w:p>
    <w:p w14:paraId="2DE60C33" w14:textId="56B825AC" w:rsidR="00AB3507" w:rsidRPr="00B96390" w:rsidRDefault="004908B9" w:rsidP="003574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37748C">
        <w:rPr>
          <w:rFonts w:ascii="Times New Roman" w:hAnsi="Times New Roman" w:cs="Times New Roman"/>
          <w:sz w:val="24"/>
          <w:szCs w:val="24"/>
        </w:rPr>
        <w:t>Goto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 </w:t>
      </w:r>
      <w:r w:rsidR="00AB3507" w:rsidRPr="00B96390">
        <w:rPr>
          <w:rFonts w:ascii="Times New Roman" w:hAnsi="Times New Roman" w:cs="Times New Roman"/>
          <w:b/>
          <w:bCs/>
          <w:sz w:val="24"/>
          <w:szCs w:val="24"/>
        </w:rPr>
        <w:t>http://www.cygwin.com/.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80BC65" w14:textId="59A39922" w:rsidR="00AB3507" w:rsidRPr="00B96390" w:rsidRDefault="004908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37748C">
        <w:rPr>
          <w:rFonts w:ascii="Times New Roman" w:hAnsi="Times New Roman" w:cs="Times New Roman"/>
          <w:sz w:val="24"/>
          <w:szCs w:val="24"/>
        </w:rPr>
        <w:t>Here search for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 "Installing Cygwin" and select the</w:t>
      </w:r>
      <w:r w:rsidR="0037748C">
        <w:rPr>
          <w:rFonts w:ascii="Times New Roman" w:hAnsi="Times New Roman" w:cs="Times New Roman"/>
          <w:sz w:val="24"/>
          <w:szCs w:val="24"/>
        </w:rPr>
        <w:t xml:space="preserve"> correct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 version (32 bit or 64 bit) for your PC. </w:t>
      </w:r>
    </w:p>
    <w:p w14:paraId="215384F3" w14:textId="2B124748" w:rsidR="00AB3507" w:rsidRPr="00B96390" w:rsidRDefault="004908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Download the </w:t>
      </w:r>
      <w:r w:rsidR="0037748C">
        <w:rPr>
          <w:rFonts w:ascii="Times New Roman" w:hAnsi="Times New Roman" w:cs="Times New Roman"/>
          <w:sz w:val="24"/>
          <w:szCs w:val="24"/>
        </w:rPr>
        <w:t>chosen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 file.</w:t>
      </w:r>
    </w:p>
    <w:p w14:paraId="3B06869B" w14:textId="5B93A48E" w:rsidR="00AB3507" w:rsidRPr="00B96390" w:rsidRDefault="007715A6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</w:t>
      </w:r>
    </w:p>
    <w:p w14:paraId="732E87BA" w14:textId="46C02D22" w:rsidR="00AB3507" w:rsidRPr="00B96390" w:rsidRDefault="00AB3507" w:rsidP="007715A6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3A5769" wp14:editId="45880A8F">
            <wp:extent cx="4991158" cy="27527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58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B033A" w14:textId="5BE02402" w:rsidR="00AB3507" w:rsidRPr="00B96390" w:rsidRDefault="00AB3507" w:rsidP="007715A6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: Cygwin page.</w:t>
      </w:r>
    </w:p>
    <w:p w14:paraId="55CBE9D6" w14:textId="36F0DC40" w:rsidR="00DF2A8C" w:rsidRPr="00B96390" w:rsidRDefault="007715A6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) </w:t>
      </w:r>
      <w:r w:rsidR="004D5AD8">
        <w:rPr>
          <w:rFonts w:ascii="Times New Roman" w:hAnsi="Times New Roman" w:cs="Times New Roman"/>
          <w:sz w:val="24"/>
          <w:szCs w:val="24"/>
        </w:rPr>
        <w:t>Open</w:t>
      </w:r>
      <w:r w:rsidR="0037748C">
        <w:rPr>
          <w:rFonts w:ascii="Times New Roman" w:hAnsi="Times New Roman" w:cs="Times New Roman"/>
          <w:sz w:val="24"/>
          <w:szCs w:val="24"/>
        </w:rPr>
        <w:t xml:space="preserve"> the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 setup-x86_64.exe (64-bit) or setup-x86.exe (32-bit)</w:t>
      </w:r>
      <w:r w:rsidR="004D5AD8">
        <w:rPr>
          <w:rFonts w:ascii="Times New Roman" w:hAnsi="Times New Roman" w:cs="Times New Roman"/>
          <w:sz w:val="24"/>
          <w:szCs w:val="24"/>
        </w:rPr>
        <w:t>. Then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 click </w:t>
      </w:r>
      <w:r w:rsidR="004D5AD8">
        <w:rPr>
          <w:rFonts w:ascii="Times New Roman" w:hAnsi="Times New Roman" w:cs="Times New Roman"/>
          <w:sz w:val="24"/>
          <w:szCs w:val="24"/>
        </w:rPr>
        <w:t>Next</w:t>
      </w:r>
      <w:r w:rsidR="00AB3507" w:rsidRPr="00B96390">
        <w:rPr>
          <w:rFonts w:ascii="Times New Roman" w:hAnsi="Times New Roman" w:cs="Times New Roman"/>
          <w:sz w:val="24"/>
          <w:szCs w:val="24"/>
        </w:rPr>
        <w:t>.</w:t>
      </w:r>
    </w:p>
    <w:p w14:paraId="3076565E" w14:textId="13C18BC3" w:rsidR="00AB3507" w:rsidRPr="00B96390" w:rsidRDefault="00AB3507" w:rsidP="00617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F3E00B" wp14:editId="2E3BB47A">
            <wp:extent cx="2707717" cy="2000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717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205A1" w14:textId="700CC3E9" w:rsidR="0089597B" w:rsidRPr="00B96390" w:rsidRDefault="00AB3507" w:rsidP="002B5323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Fig 2: </w:t>
      </w:r>
      <w:r w:rsidR="00276601" w:rsidRPr="00B96390">
        <w:rPr>
          <w:rFonts w:ascii="Times New Roman" w:hAnsi="Times New Roman" w:cs="Times New Roman"/>
          <w:sz w:val="24"/>
          <w:szCs w:val="24"/>
        </w:rPr>
        <w:t>Cygwin Setup Program.</w:t>
      </w:r>
    </w:p>
    <w:p w14:paraId="6711E47D" w14:textId="046E3DAA" w:rsidR="00276601" w:rsidRPr="00B96390" w:rsidRDefault="009F50CB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6) </w:t>
      </w:r>
      <w:r w:rsidR="00276601" w:rsidRPr="00B96390">
        <w:rPr>
          <w:rFonts w:ascii="Times New Roman" w:hAnsi="Times New Roman" w:cs="Times New Roman"/>
          <w:sz w:val="24"/>
          <w:szCs w:val="24"/>
        </w:rPr>
        <w:t xml:space="preserve">Select </w:t>
      </w:r>
      <w:r w:rsidR="004D5AD8">
        <w:rPr>
          <w:rFonts w:ascii="Times New Roman" w:hAnsi="Times New Roman" w:cs="Times New Roman"/>
          <w:sz w:val="24"/>
          <w:szCs w:val="24"/>
        </w:rPr>
        <w:t>root directory and users. Then</w:t>
      </w:r>
      <w:r w:rsidR="00276601" w:rsidRPr="00B96390">
        <w:rPr>
          <w:rFonts w:ascii="Times New Roman" w:hAnsi="Times New Roman" w:cs="Times New Roman"/>
          <w:sz w:val="24"/>
          <w:szCs w:val="24"/>
        </w:rPr>
        <w:t xml:space="preserve"> click next.</w:t>
      </w:r>
    </w:p>
    <w:p w14:paraId="00BCB9A9" w14:textId="2ED93CEE" w:rsidR="00276601" w:rsidRPr="00B96390" w:rsidRDefault="009F064E" w:rsidP="00C53F94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F0C974" wp14:editId="26B5D2E4">
            <wp:extent cx="4319454" cy="3190875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454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E0F16" w14:textId="0C0F72A5" w:rsidR="00AB3507" w:rsidRPr="00B96390" w:rsidRDefault="00276601" w:rsidP="000D540C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3: Choose Installation.</w:t>
      </w:r>
    </w:p>
    <w:p w14:paraId="14D3ED89" w14:textId="2A821EDE" w:rsidR="00AB3507" w:rsidRPr="00B96390" w:rsidRDefault="000D540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) </w:t>
      </w:r>
      <w:r w:rsidR="004D5AD8">
        <w:rPr>
          <w:rFonts w:ascii="Times New Roman" w:hAnsi="Times New Roman" w:cs="Times New Roman"/>
          <w:sz w:val="24"/>
          <w:szCs w:val="24"/>
        </w:rPr>
        <w:t>Select</w:t>
      </w:r>
      <w:r w:rsidR="00276601" w:rsidRPr="00B96390">
        <w:rPr>
          <w:rFonts w:ascii="Times New Roman" w:hAnsi="Times New Roman" w:cs="Times New Roman"/>
          <w:sz w:val="24"/>
          <w:szCs w:val="24"/>
        </w:rPr>
        <w:t xml:space="preserve"> path to d</w:t>
      </w:r>
      <w:r w:rsidR="004D5AD8">
        <w:rPr>
          <w:rFonts w:ascii="Times New Roman" w:hAnsi="Times New Roman" w:cs="Times New Roman"/>
          <w:sz w:val="24"/>
          <w:szCs w:val="24"/>
        </w:rPr>
        <w:t>irectory</w:t>
      </w:r>
      <w:r w:rsidR="00276601" w:rsidRPr="00B96390">
        <w:rPr>
          <w:rFonts w:ascii="Times New Roman" w:hAnsi="Times New Roman" w:cs="Times New Roman"/>
          <w:sz w:val="24"/>
          <w:szCs w:val="24"/>
        </w:rPr>
        <w:t>.</w:t>
      </w:r>
    </w:p>
    <w:p w14:paraId="4B14C4FE" w14:textId="130E4D23" w:rsidR="00276601" w:rsidRPr="00B96390" w:rsidRDefault="00276601" w:rsidP="00E24E0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BC30C5" wp14:editId="76D2A33C">
            <wp:extent cx="4218046" cy="31318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046" cy="313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8310B" w14:textId="5B8BEC60" w:rsidR="00276601" w:rsidRPr="00B96390" w:rsidRDefault="00276601" w:rsidP="00E24E0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Fig </w:t>
      </w:r>
      <w:r w:rsidR="009F064E" w:rsidRPr="00B96390">
        <w:rPr>
          <w:rFonts w:ascii="Times New Roman" w:hAnsi="Times New Roman" w:cs="Times New Roman"/>
          <w:sz w:val="24"/>
          <w:szCs w:val="24"/>
        </w:rPr>
        <w:t>4: Installation</w:t>
      </w:r>
      <w:r w:rsidRPr="00B96390">
        <w:rPr>
          <w:rFonts w:ascii="Times New Roman" w:hAnsi="Times New Roman" w:cs="Times New Roman"/>
          <w:sz w:val="24"/>
          <w:szCs w:val="24"/>
        </w:rPr>
        <w:t xml:space="preserve"> path</w:t>
      </w:r>
      <w:r w:rsidR="009F064E" w:rsidRPr="00B96390">
        <w:rPr>
          <w:rFonts w:ascii="Times New Roman" w:hAnsi="Times New Roman" w:cs="Times New Roman"/>
          <w:sz w:val="24"/>
          <w:szCs w:val="24"/>
        </w:rPr>
        <w:t>.</w:t>
      </w:r>
    </w:p>
    <w:p w14:paraId="610809F3" w14:textId="4D8D4220" w:rsidR="00173903" w:rsidRPr="00B96390" w:rsidRDefault="00173903" w:rsidP="006E435D">
      <w:pPr>
        <w:rPr>
          <w:rFonts w:ascii="Times New Roman" w:hAnsi="Times New Roman" w:cs="Times New Roman"/>
          <w:sz w:val="24"/>
          <w:szCs w:val="24"/>
        </w:rPr>
      </w:pPr>
    </w:p>
    <w:p w14:paraId="079B8EA3" w14:textId="77777777" w:rsidR="00681BD8" w:rsidRPr="00B96390" w:rsidRDefault="00681BD8" w:rsidP="006E435D">
      <w:pPr>
        <w:rPr>
          <w:rFonts w:ascii="Times New Roman" w:hAnsi="Times New Roman" w:cs="Times New Roman"/>
          <w:sz w:val="24"/>
          <w:szCs w:val="24"/>
        </w:rPr>
      </w:pPr>
    </w:p>
    <w:p w14:paraId="0FCB6496" w14:textId="1BAAD67F" w:rsidR="009F064E" w:rsidRPr="00B96390" w:rsidRDefault="001F6FD5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8) </w:t>
      </w:r>
      <w:r w:rsidR="009F064E" w:rsidRPr="00B96390">
        <w:rPr>
          <w:rFonts w:ascii="Times New Roman" w:hAnsi="Times New Roman" w:cs="Times New Roman"/>
          <w:sz w:val="24"/>
          <w:szCs w:val="24"/>
        </w:rPr>
        <w:t>Select “Use System Proxy Setting” and</w:t>
      </w:r>
      <w:r w:rsidR="00B24D51">
        <w:rPr>
          <w:rFonts w:ascii="Times New Roman" w:hAnsi="Times New Roman" w:cs="Times New Roman"/>
          <w:sz w:val="24"/>
          <w:szCs w:val="24"/>
        </w:rPr>
        <w:t xml:space="preserve"> then</w:t>
      </w:r>
      <w:r w:rsidR="009F064E" w:rsidRPr="00B96390">
        <w:rPr>
          <w:rFonts w:ascii="Times New Roman" w:hAnsi="Times New Roman" w:cs="Times New Roman"/>
          <w:sz w:val="24"/>
          <w:szCs w:val="24"/>
        </w:rPr>
        <w:t xml:space="preserve"> click Next.</w:t>
      </w:r>
    </w:p>
    <w:p w14:paraId="0437E7D6" w14:textId="08DE7EE6" w:rsidR="009F064E" w:rsidRPr="00B96390" w:rsidRDefault="009F064E" w:rsidP="001F6FD5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C68DB0" wp14:editId="5E4CEE93">
            <wp:extent cx="4213507" cy="31146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507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11BFB" w14:textId="7B1F6FBC" w:rsidR="000B3C42" w:rsidRPr="00B96390" w:rsidRDefault="009F064E" w:rsidP="001F6FD5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5: Select</w:t>
      </w:r>
      <w:r w:rsidR="000B1520">
        <w:rPr>
          <w:rFonts w:ascii="Times New Roman" w:hAnsi="Times New Roman" w:cs="Times New Roman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sz w:val="24"/>
          <w:szCs w:val="24"/>
        </w:rPr>
        <w:t>connection</w:t>
      </w:r>
      <w:r w:rsidR="000B1520">
        <w:rPr>
          <w:rFonts w:ascii="Times New Roman" w:hAnsi="Times New Roman" w:cs="Times New Roman"/>
          <w:sz w:val="24"/>
          <w:szCs w:val="24"/>
        </w:rPr>
        <w:t xml:space="preserve"> type</w:t>
      </w:r>
      <w:r w:rsidRPr="00B96390">
        <w:rPr>
          <w:rFonts w:ascii="Times New Roman" w:hAnsi="Times New Roman" w:cs="Times New Roman"/>
          <w:sz w:val="24"/>
          <w:szCs w:val="24"/>
        </w:rPr>
        <w:t>.</w:t>
      </w:r>
    </w:p>
    <w:p w14:paraId="466F5199" w14:textId="5B0659E3" w:rsidR="005C54F5" w:rsidRPr="00B96390" w:rsidRDefault="001F6FD5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) </w:t>
      </w:r>
      <w:r w:rsidR="00491DE6">
        <w:rPr>
          <w:rFonts w:ascii="Times New Roman" w:hAnsi="Times New Roman" w:cs="Times New Roman"/>
          <w:sz w:val="24"/>
          <w:szCs w:val="24"/>
        </w:rPr>
        <w:t>Select</w:t>
      </w:r>
      <w:r w:rsidR="005C54F5" w:rsidRPr="00B96390">
        <w:rPr>
          <w:rFonts w:ascii="Times New Roman" w:hAnsi="Times New Roman" w:cs="Times New Roman"/>
          <w:sz w:val="24"/>
          <w:szCs w:val="24"/>
        </w:rPr>
        <w:t xml:space="preserve"> download site.</w:t>
      </w:r>
    </w:p>
    <w:p w14:paraId="76A65B59" w14:textId="129F0B09" w:rsidR="005C54F5" w:rsidRPr="00B96390" w:rsidRDefault="005C54F5" w:rsidP="00365B3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65D569" wp14:editId="0E611EE3">
            <wp:extent cx="4404554" cy="32537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554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B72C5" w14:textId="47EAE975" w:rsidR="00B064DA" w:rsidRPr="00B96390" w:rsidRDefault="005C54F5" w:rsidP="00365B35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6: Choose download site.</w:t>
      </w:r>
    </w:p>
    <w:p w14:paraId="5E2F3EDF" w14:textId="77777777" w:rsidR="00B064DA" w:rsidRPr="00B96390" w:rsidRDefault="00B064DA" w:rsidP="006E435D">
      <w:pPr>
        <w:rPr>
          <w:rFonts w:ascii="Times New Roman" w:hAnsi="Times New Roman" w:cs="Times New Roman"/>
          <w:sz w:val="24"/>
          <w:szCs w:val="24"/>
        </w:rPr>
      </w:pPr>
    </w:p>
    <w:p w14:paraId="5DA2026C" w14:textId="7968AEBF" w:rsidR="002B5A51" w:rsidRPr="00B96390" w:rsidRDefault="00C85A4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59264" behindDoc="0" locked="0" layoutInCell="1" allowOverlap="1" wp14:anchorId="3AD8DC5C" wp14:editId="73720A56">
            <wp:simplePos x="0" y="0"/>
            <wp:positionH relativeFrom="page">
              <wp:posOffset>1798320</wp:posOffset>
            </wp:positionH>
            <wp:positionV relativeFrom="paragraph">
              <wp:posOffset>266700</wp:posOffset>
            </wp:positionV>
            <wp:extent cx="4145915" cy="3076575"/>
            <wp:effectExtent l="0" t="0" r="6985" b="9525"/>
            <wp:wrapTopAndBottom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591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65B35">
        <w:rPr>
          <w:rFonts w:ascii="Times New Roman" w:hAnsi="Times New Roman" w:cs="Times New Roman"/>
          <w:w w:val="95"/>
          <w:sz w:val="24"/>
          <w:szCs w:val="24"/>
        </w:rPr>
        <w:t xml:space="preserve">10) </w:t>
      </w:r>
      <w:r w:rsidR="00032083">
        <w:rPr>
          <w:rFonts w:ascii="Times New Roman" w:hAnsi="Times New Roman" w:cs="Times New Roman"/>
          <w:w w:val="95"/>
          <w:sz w:val="24"/>
          <w:szCs w:val="24"/>
        </w:rPr>
        <w:t xml:space="preserve">Now,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installation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process</w:t>
      </w:r>
      <w:r w:rsidR="00032083">
        <w:rPr>
          <w:rFonts w:ascii="Times New Roman" w:hAnsi="Times New Roman" w:cs="Times New Roman"/>
          <w:w w:val="95"/>
          <w:sz w:val="24"/>
          <w:szCs w:val="24"/>
        </w:rPr>
        <w:t xml:space="preserve"> will start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.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</w:p>
    <w:p w14:paraId="6BDEB828" w14:textId="2E3F82F5" w:rsidR="00A80318" w:rsidRPr="00B96390" w:rsidRDefault="00A80318" w:rsidP="00D54241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7: Downloading.</w:t>
      </w:r>
    </w:p>
    <w:p w14:paraId="2B43C9D2" w14:textId="64B2D11F" w:rsidR="002B5A51" w:rsidRPr="00B96390" w:rsidRDefault="00D54241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) </w:t>
      </w:r>
      <w:r w:rsidR="00ED168A">
        <w:rPr>
          <w:rFonts w:ascii="Times New Roman" w:hAnsi="Times New Roman" w:cs="Times New Roman"/>
          <w:sz w:val="24"/>
          <w:szCs w:val="24"/>
        </w:rPr>
        <w:t>Now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ED168A">
        <w:rPr>
          <w:rFonts w:ascii="Times New Roman" w:hAnsi="Times New Roman" w:cs="Times New Roman"/>
          <w:sz w:val="24"/>
          <w:szCs w:val="24"/>
        </w:rPr>
        <w:t>when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e</w:t>
      </w:r>
      <w:r w:rsidR="002B5A51" w:rsidRPr="00B96390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click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on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“All”,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e</w:t>
      </w:r>
      <w:r w:rsidR="002B5A51" w:rsidRPr="00B96390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="00EE7DE2">
        <w:rPr>
          <w:rFonts w:ascii="Times New Roman" w:hAnsi="Times New Roman" w:cs="Times New Roman"/>
          <w:sz w:val="24"/>
          <w:szCs w:val="24"/>
        </w:rPr>
        <w:t>can see the list of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existing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 xml:space="preserve">packages. </w:t>
      </w:r>
      <w:r w:rsidR="00127F2F">
        <w:rPr>
          <w:rFonts w:ascii="Times New Roman" w:hAnsi="Times New Roman" w:cs="Times New Roman"/>
          <w:w w:val="95"/>
          <w:sz w:val="24"/>
          <w:szCs w:val="24"/>
        </w:rPr>
        <w:t>C</w:t>
      </w:r>
      <w:r w:rsidR="00B30DF0" w:rsidRPr="00B96390">
        <w:rPr>
          <w:rFonts w:ascii="Times New Roman" w:hAnsi="Times New Roman" w:cs="Times New Roman"/>
          <w:w w:val="95"/>
          <w:sz w:val="24"/>
          <w:szCs w:val="24"/>
        </w:rPr>
        <w:t>lick</w:t>
      </w:r>
      <w:r w:rsidR="00B30DF0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B30DF0" w:rsidRPr="00B96390">
        <w:rPr>
          <w:rFonts w:ascii="Times New Roman" w:hAnsi="Times New Roman" w:cs="Times New Roman"/>
          <w:w w:val="95"/>
          <w:sz w:val="24"/>
          <w:szCs w:val="24"/>
        </w:rPr>
        <w:t>Ne</w:t>
      </w:r>
      <w:r w:rsidR="00E12F1B" w:rsidRPr="00B96390">
        <w:rPr>
          <w:rFonts w:ascii="Times New Roman" w:hAnsi="Times New Roman" w:cs="Times New Roman"/>
          <w:w w:val="95"/>
          <w:sz w:val="24"/>
          <w:szCs w:val="24"/>
        </w:rPr>
        <w:t>xt</w:t>
      </w:r>
      <w:r w:rsidR="00C36FA4" w:rsidRPr="00B96390">
        <w:rPr>
          <w:rFonts w:ascii="Times New Roman" w:hAnsi="Times New Roman" w:cs="Times New Roman"/>
          <w:w w:val="95"/>
          <w:sz w:val="24"/>
          <w:szCs w:val="24"/>
        </w:rPr>
        <w:t>.</w:t>
      </w:r>
    </w:p>
    <w:p w14:paraId="03FBF7F5" w14:textId="0A0D8991" w:rsidR="002B5A51" w:rsidRPr="00B96390" w:rsidRDefault="001F4721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0288" behindDoc="0" locked="0" layoutInCell="1" allowOverlap="1" wp14:anchorId="5770B3FF" wp14:editId="3B849E45">
            <wp:simplePos x="0" y="0"/>
            <wp:positionH relativeFrom="margin">
              <wp:posOffset>977900</wp:posOffset>
            </wp:positionH>
            <wp:positionV relativeFrom="paragraph">
              <wp:posOffset>382270</wp:posOffset>
            </wp:positionV>
            <wp:extent cx="4187190" cy="3101340"/>
            <wp:effectExtent l="0" t="0" r="3810" b="3810"/>
            <wp:wrapTopAndBottom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90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51F2">
        <w:rPr>
          <w:rFonts w:ascii="Times New Roman" w:hAnsi="Times New Roman" w:cs="Times New Roman"/>
          <w:w w:val="90"/>
          <w:sz w:val="24"/>
          <w:szCs w:val="24"/>
        </w:rPr>
        <w:t>It</w:t>
      </w:r>
      <w:r w:rsidR="002B5A51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="003051F2">
        <w:rPr>
          <w:rFonts w:ascii="Times New Roman" w:hAnsi="Times New Roman" w:cs="Times New Roman"/>
          <w:w w:val="90"/>
          <w:sz w:val="24"/>
          <w:szCs w:val="24"/>
        </w:rPr>
        <w:t>is going to</w:t>
      </w:r>
      <w:r w:rsidR="002B5A51" w:rsidRPr="00B96390">
        <w:rPr>
          <w:rFonts w:ascii="Times New Roman" w:hAnsi="Times New Roman" w:cs="Times New Roman"/>
          <w:w w:val="90"/>
          <w:sz w:val="24"/>
          <w:szCs w:val="24"/>
        </w:rPr>
        <w:t xml:space="preserve"> install the default tools and libraries.</w:t>
      </w:r>
    </w:p>
    <w:p w14:paraId="74641538" w14:textId="1B1399EB" w:rsidR="002B5A51" w:rsidRPr="00B96390" w:rsidRDefault="00A80318" w:rsidP="001F4721">
      <w:pPr>
        <w:jc w:val="center"/>
        <w:rPr>
          <w:rFonts w:ascii="Times New Roman" w:hAnsi="Times New Roman" w:cs="Times New Roman"/>
          <w:sz w:val="24"/>
          <w:szCs w:val="24"/>
        </w:rPr>
        <w:sectPr w:rsidR="002B5A51" w:rsidRPr="00B96390" w:rsidSect="00CC4426">
          <w:pgSz w:w="12240" w:h="15840"/>
          <w:pgMar w:top="1440" w:right="1080" w:bottom="1440" w:left="1080" w:header="720" w:footer="720" w:gutter="0"/>
          <w:cols w:space="720"/>
          <w:docGrid w:linePitch="299"/>
        </w:sectPr>
      </w:pPr>
      <w:r w:rsidRPr="00B96390">
        <w:rPr>
          <w:rFonts w:ascii="Times New Roman" w:hAnsi="Times New Roman" w:cs="Times New Roman"/>
          <w:sz w:val="24"/>
          <w:szCs w:val="24"/>
        </w:rPr>
        <w:t>Fig 8: Select packages.</w:t>
      </w:r>
    </w:p>
    <w:p w14:paraId="02D09563" w14:textId="3A463EE0" w:rsidR="002B5A51" w:rsidRPr="00B96390" w:rsidRDefault="00C515E2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61312" behindDoc="0" locked="0" layoutInCell="1" allowOverlap="1" wp14:anchorId="7DC5C5EA" wp14:editId="7EEFDB69">
            <wp:simplePos x="0" y="0"/>
            <wp:positionH relativeFrom="page">
              <wp:posOffset>1768475</wp:posOffset>
            </wp:positionH>
            <wp:positionV relativeFrom="paragraph">
              <wp:posOffset>403225</wp:posOffset>
            </wp:positionV>
            <wp:extent cx="4053840" cy="3000375"/>
            <wp:effectExtent l="0" t="0" r="3810" b="9525"/>
            <wp:wrapTopAndBottom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384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F4721">
        <w:rPr>
          <w:rFonts w:ascii="Times New Roman" w:hAnsi="Times New Roman" w:cs="Times New Roman"/>
          <w:sz w:val="24"/>
          <w:szCs w:val="24"/>
        </w:rPr>
        <w:t xml:space="preserve">12) </w:t>
      </w:r>
      <w:r w:rsidR="002B5A51" w:rsidRPr="00B96390">
        <w:rPr>
          <w:rFonts w:ascii="Times New Roman" w:hAnsi="Times New Roman" w:cs="Times New Roman"/>
          <w:sz w:val="24"/>
          <w:szCs w:val="24"/>
        </w:rPr>
        <w:t>Th</w:t>
      </w:r>
      <w:r w:rsidR="00D723B5">
        <w:rPr>
          <w:rFonts w:ascii="Times New Roman" w:hAnsi="Times New Roman" w:cs="Times New Roman"/>
          <w:sz w:val="24"/>
          <w:szCs w:val="24"/>
        </w:rPr>
        <w:t>is</w:t>
      </w:r>
      <w:r w:rsidR="002B5A51" w:rsidRPr="00B96390">
        <w:rPr>
          <w:rFonts w:ascii="Times New Roman" w:hAnsi="Times New Roman" w:cs="Times New Roman"/>
          <w:sz w:val="24"/>
          <w:szCs w:val="24"/>
        </w:rPr>
        <w:t xml:space="preserve"> window will appear. Click on </w:t>
      </w:r>
      <w:r w:rsidR="00D723B5">
        <w:rPr>
          <w:rFonts w:ascii="Times New Roman" w:hAnsi="Times New Roman" w:cs="Times New Roman"/>
          <w:sz w:val="24"/>
          <w:szCs w:val="24"/>
        </w:rPr>
        <w:t>Next.</w:t>
      </w:r>
    </w:p>
    <w:p w14:paraId="5879AECE" w14:textId="524A336F" w:rsidR="00A80318" w:rsidRPr="00B96390" w:rsidRDefault="00A80318" w:rsidP="009B623C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9: Review and confirm.</w:t>
      </w:r>
    </w:p>
    <w:p w14:paraId="6654E417" w14:textId="4673B8FA" w:rsidR="002B5A51" w:rsidRPr="00B96390" w:rsidRDefault="00A8031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2336" behindDoc="0" locked="0" layoutInCell="1" allowOverlap="1" wp14:anchorId="5B230ADD" wp14:editId="05831E6F">
            <wp:simplePos x="0" y="0"/>
            <wp:positionH relativeFrom="page">
              <wp:posOffset>1805940</wp:posOffset>
            </wp:positionH>
            <wp:positionV relativeFrom="paragraph">
              <wp:posOffset>299720</wp:posOffset>
            </wp:positionV>
            <wp:extent cx="3940175" cy="2910840"/>
            <wp:effectExtent l="0" t="0" r="3175" b="3810"/>
            <wp:wrapTopAndBottom/>
            <wp:docPr id="23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jpe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0175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623C">
        <w:rPr>
          <w:rFonts w:ascii="Times New Roman" w:hAnsi="Times New Roman" w:cs="Times New Roman"/>
          <w:w w:val="95"/>
          <w:sz w:val="24"/>
          <w:szCs w:val="24"/>
        </w:rPr>
        <w:t xml:space="preserve">13)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20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progress</w:t>
      </w:r>
      <w:r w:rsidR="002B5A51" w:rsidRPr="00B96390">
        <w:rPr>
          <w:rFonts w:ascii="Times New Roman" w:hAnsi="Times New Roman" w:cs="Times New Roman"/>
          <w:spacing w:val="-19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ndow</w:t>
      </w:r>
      <w:r w:rsidR="00D723B5">
        <w:rPr>
          <w:rFonts w:ascii="Times New Roman" w:hAnsi="Times New Roman" w:cs="Times New Roman"/>
          <w:spacing w:val="-16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ll</w:t>
      </w:r>
      <w:r w:rsidR="002B5A51" w:rsidRPr="00B96390">
        <w:rPr>
          <w:rFonts w:ascii="Times New Roman" w:hAnsi="Times New Roman" w:cs="Times New Roman"/>
          <w:spacing w:val="-18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appear</w:t>
      </w:r>
      <w:r w:rsidR="00D723B5">
        <w:rPr>
          <w:rFonts w:ascii="Times New Roman" w:hAnsi="Times New Roman" w:cs="Times New Roman"/>
          <w:w w:val="95"/>
          <w:sz w:val="24"/>
          <w:szCs w:val="24"/>
        </w:rPr>
        <w:t xml:space="preserve"> as shown below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.</w:t>
      </w:r>
    </w:p>
    <w:p w14:paraId="61BF2BCF" w14:textId="10B5D8C9" w:rsidR="002B5A51" w:rsidRPr="00B96390" w:rsidRDefault="00A80318" w:rsidP="00B813F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0: Setup progress.</w:t>
      </w:r>
    </w:p>
    <w:p w14:paraId="7E007BC9" w14:textId="10DDF9B6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</w:pPr>
    </w:p>
    <w:p w14:paraId="7399DB2E" w14:textId="2E9C999F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</w:pPr>
    </w:p>
    <w:p w14:paraId="707A7C01" w14:textId="77777777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  <w:sectPr w:rsidR="002B5A51" w:rsidRPr="00B96390" w:rsidSect="00AE7AD0">
          <w:pgSz w:w="12240" w:h="15840"/>
          <w:pgMar w:top="1360" w:right="758" w:bottom="280" w:left="1340" w:header="720" w:footer="720" w:gutter="0"/>
          <w:cols w:space="720"/>
        </w:sectPr>
      </w:pPr>
    </w:p>
    <w:p w14:paraId="20DADDBD" w14:textId="2A889078" w:rsidR="002B5A51" w:rsidRPr="00B96390" w:rsidRDefault="0078321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63360" behindDoc="0" locked="0" layoutInCell="1" allowOverlap="1" wp14:anchorId="32C6D4C9" wp14:editId="450DF5C3">
            <wp:simplePos x="0" y="0"/>
            <wp:positionH relativeFrom="margin">
              <wp:posOffset>792480</wp:posOffset>
            </wp:positionH>
            <wp:positionV relativeFrom="paragraph">
              <wp:posOffset>622300</wp:posOffset>
            </wp:positionV>
            <wp:extent cx="4274820" cy="3152140"/>
            <wp:effectExtent l="0" t="0" r="0" b="0"/>
            <wp:wrapTopAndBottom/>
            <wp:docPr id="25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jpe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4820" cy="315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14) </w:t>
      </w:r>
      <w:r w:rsidR="00377267">
        <w:rPr>
          <w:rFonts w:ascii="Times New Roman" w:hAnsi="Times New Roman" w:cs="Times New Roman"/>
          <w:sz w:val="24"/>
          <w:szCs w:val="24"/>
        </w:rPr>
        <w:t>When</w:t>
      </w:r>
      <w:r w:rsidR="002B5A51" w:rsidRPr="00B96390">
        <w:rPr>
          <w:rFonts w:ascii="Times New Roman" w:hAnsi="Times New Roman" w:cs="Times New Roman"/>
          <w:sz w:val="24"/>
          <w:szCs w:val="24"/>
        </w:rPr>
        <w:t xml:space="preserve"> installation finishes, select “Create icon on Desktop”</w:t>
      </w:r>
      <w:r w:rsidR="00377267">
        <w:rPr>
          <w:rFonts w:ascii="Times New Roman" w:hAnsi="Times New Roman" w:cs="Times New Roman"/>
          <w:sz w:val="24"/>
          <w:szCs w:val="24"/>
        </w:rPr>
        <w:t xml:space="preserve"> and/or </w:t>
      </w:r>
      <w:r w:rsidR="00377267" w:rsidRPr="00B96390">
        <w:rPr>
          <w:rFonts w:ascii="Times New Roman" w:hAnsi="Times New Roman" w:cs="Times New Roman"/>
          <w:sz w:val="24"/>
          <w:szCs w:val="24"/>
        </w:rPr>
        <w:t>“</w:t>
      </w:r>
      <w:r w:rsidR="00377267">
        <w:rPr>
          <w:rFonts w:ascii="Times New Roman" w:hAnsi="Times New Roman" w:cs="Times New Roman"/>
          <w:sz w:val="24"/>
          <w:szCs w:val="24"/>
        </w:rPr>
        <w:t>Add icon to Start Menu</w:t>
      </w:r>
      <w:r w:rsidR="00377267" w:rsidRPr="00B96390">
        <w:rPr>
          <w:rFonts w:ascii="Times New Roman" w:hAnsi="Times New Roman" w:cs="Times New Roman"/>
          <w:sz w:val="24"/>
          <w:szCs w:val="24"/>
        </w:rPr>
        <w:t>”</w:t>
      </w:r>
      <w:r w:rsidR="002B5A51" w:rsidRPr="00B96390">
        <w:rPr>
          <w:rFonts w:ascii="Times New Roman" w:hAnsi="Times New Roman" w:cs="Times New Roman"/>
          <w:sz w:val="24"/>
          <w:szCs w:val="24"/>
        </w:rPr>
        <w:t xml:space="preserve">. </w:t>
      </w:r>
      <w:r w:rsidR="00377267">
        <w:rPr>
          <w:rFonts w:ascii="Times New Roman" w:hAnsi="Times New Roman" w:cs="Times New Roman"/>
          <w:sz w:val="24"/>
          <w:szCs w:val="24"/>
        </w:rPr>
        <w:t>Then c</w:t>
      </w:r>
      <w:r w:rsidR="002B5A51" w:rsidRPr="00B96390">
        <w:rPr>
          <w:rFonts w:ascii="Times New Roman" w:hAnsi="Times New Roman" w:cs="Times New Roman"/>
          <w:sz w:val="24"/>
          <w:szCs w:val="24"/>
        </w:rPr>
        <w:t xml:space="preserve">lick </w:t>
      </w:r>
      <w:r w:rsidR="00377267">
        <w:rPr>
          <w:rFonts w:ascii="Times New Roman" w:hAnsi="Times New Roman" w:cs="Times New Roman"/>
          <w:sz w:val="24"/>
          <w:szCs w:val="24"/>
        </w:rPr>
        <w:t>Finish.</w:t>
      </w:r>
    </w:p>
    <w:p w14:paraId="07796ED6" w14:textId="644660DD" w:rsidR="002B5A51" w:rsidRPr="00B96390" w:rsidRDefault="00A80318" w:rsidP="00783218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1 Setup Finish.</w:t>
      </w:r>
    </w:p>
    <w:p w14:paraId="589DACAE" w14:textId="19FCDEB8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</w:pPr>
    </w:p>
    <w:p w14:paraId="692D70DF" w14:textId="5DBBA39C" w:rsidR="005C54F5" w:rsidRPr="00B96390" w:rsidRDefault="00F15022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85"/>
          <w:sz w:val="24"/>
          <w:szCs w:val="24"/>
        </w:rPr>
        <w:t xml:space="preserve">15) </w:t>
      </w:r>
      <w:r w:rsidR="00C52DA8">
        <w:rPr>
          <w:rFonts w:ascii="Times New Roman" w:hAnsi="Times New Roman" w:cs="Times New Roman"/>
          <w:w w:val="85"/>
          <w:sz w:val="24"/>
          <w:szCs w:val="24"/>
        </w:rPr>
        <w:t>When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installation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finishes,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open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cygwin64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folder,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 xml:space="preserve">following </w:t>
      </w:r>
      <w:r w:rsidR="002B5A51" w:rsidRPr="00B96390">
        <w:rPr>
          <w:rFonts w:ascii="Times New Roman" w:hAnsi="Times New Roman" w:cs="Times New Roman"/>
          <w:w w:val="90"/>
          <w:sz w:val="24"/>
          <w:szCs w:val="24"/>
        </w:rPr>
        <w:t>content</w:t>
      </w:r>
      <w:r w:rsidR="00C52DA8">
        <w:rPr>
          <w:rFonts w:ascii="Times New Roman" w:hAnsi="Times New Roman" w:cs="Times New Roman"/>
          <w:w w:val="90"/>
          <w:sz w:val="24"/>
          <w:szCs w:val="24"/>
        </w:rPr>
        <w:t xml:space="preserve"> can be seen</w:t>
      </w:r>
      <w:r w:rsidR="002B5A51" w:rsidRPr="00B96390">
        <w:rPr>
          <w:rFonts w:ascii="Times New Roman" w:hAnsi="Times New Roman" w:cs="Times New Roman"/>
          <w:w w:val="90"/>
          <w:sz w:val="24"/>
          <w:szCs w:val="24"/>
        </w:rPr>
        <w:t>.</w:t>
      </w:r>
    </w:p>
    <w:p w14:paraId="69E8611D" w14:textId="1A4BAEBF" w:rsidR="002E51DD" w:rsidRPr="00B96390" w:rsidRDefault="008C18D1" w:rsidP="00F15022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</w:t>
      </w:r>
      <w:r w:rsidR="002B5A51"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2F0519" wp14:editId="77C7C1C3">
            <wp:extent cx="3808711" cy="2092960"/>
            <wp:effectExtent l="0" t="0" r="190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068" cy="2136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6E13A" w14:textId="2259BAE8" w:rsidR="00AB4302" w:rsidRPr="00B96390" w:rsidRDefault="00A80318" w:rsidP="001A19E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2: C:\cygwin64</w:t>
      </w:r>
    </w:p>
    <w:p w14:paraId="1BC20BC9" w14:textId="77777777" w:rsidR="000F77A8" w:rsidRDefault="000F77A8" w:rsidP="006E435D">
      <w:pPr>
        <w:rPr>
          <w:rFonts w:ascii="Times New Roman" w:hAnsi="Times New Roman" w:cs="Times New Roman"/>
          <w:sz w:val="24"/>
          <w:szCs w:val="24"/>
        </w:rPr>
      </w:pPr>
    </w:p>
    <w:p w14:paraId="1D857EDB" w14:textId="20F5F572" w:rsidR="00A80318" w:rsidRPr="00B96390" w:rsidRDefault="000F77A8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AB4302" w:rsidRPr="00B96390">
        <w:rPr>
          <w:rFonts w:ascii="Times New Roman" w:hAnsi="Times New Roman" w:cs="Times New Roman"/>
          <w:sz w:val="24"/>
          <w:szCs w:val="24"/>
        </w:rPr>
        <w:t xml:space="preserve">6) </w:t>
      </w:r>
      <w:r w:rsidR="00A80318" w:rsidRPr="00B96390">
        <w:rPr>
          <w:rFonts w:ascii="Times New Roman" w:hAnsi="Times New Roman" w:cs="Times New Roman"/>
          <w:sz w:val="24"/>
          <w:szCs w:val="24"/>
        </w:rPr>
        <w:t>Open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the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windows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Command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Prompt</w:t>
      </w:r>
      <w:r w:rsidR="000E0FC6">
        <w:rPr>
          <w:rFonts w:ascii="Times New Roman" w:hAnsi="Times New Roman" w:cs="Times New Roman"/>
          <w:sz w:val="24"/>
          <w:szCs w:val="24"/>
        </w:rPr>
        <w:t xml:space="preserve"> by typing</w:t>
      </w:r>
      <w:r w:rsidR="000E0FC6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“cmd”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0E0FC6">
        <w:rPr>
          <w:rFonts w:ascii="Times New Roman" w:hAnsi="Times New Roman" w:cs="Times New Roman"/>
          <w:sz w:val="24"/>
          <w:szCs w:val="24"/>
        </w:rPr>
        <w:t>i</w:t>
      </w:r>
      <w:r w:rsidR="00A80318" w:rsidRPr="00B96390">
        <w:rPr>
          <w:rFonts w:ascii="Times New Roman" w:hAnsi="Times New Roman" w:cs="Times New Roman"/>
          <w:sz w:val="24"/>
          <w:szCs w:val="24"/>
        </w:rPr>
        <w:t>n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Windows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search.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0E0FC6">
        <w:rPr>
          <w:rFonts w:ascii="Times New Roman" w:hAnsi="Times New Roman" w:cs="Times New Roman"/>
          <w:sz w:val="24"/>
          <w:szCs w:val="24"/>
        </w:rPr>
        <w:t>Then t</w:t>
      </w:r>
      <w:r w:rsidR="00A80318" w:rsidRPr="00B96390">
        <w:rPr>
          <w:rFonts w:ascii="Times New Roman" w:hAnsi="Times New Roman" w:cs="Times New Roman"/>
          <w:sz w:val="24"/>
          <w:szCs w:val="24"/>
        </w:rPr>
        <w:t>ype cd</w:t>
      </w:r>
      <w:r w:rsidR="00A80318" w:rsidRPr="00B96390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c:\cygwin64</w:t>
      </w:r>
    </w:p>
    <w:p w14:paraId="40865370" w14:textId="03C602D3" w:rsidR="00514424" w:rsidRDefault="00A80318" w:rsidP="006E435D">
      <w:pPr>
        <w:rPr>
          <w:rFonts w:ascii="Times New Roman" w:hAnsi="Times New Roman" w:cs="Times New Roman"/>
          <w:w w:val="95"/>
          <w:sz w:val="24"/>
          <w:szCs w:val="24"/>
        </w:rPr>
      </w:pPr>
      <w:r w:rsidRPr="00B96390">
        <w:rPr>
          <w:rFonts w:ascii="Times New Roman" w:hAnsi="Times New Roman" w:cs="Times New Roman"/>
          <w:w w:val="90"/>
          <w:sz w:val="24"/>
          <w:szCs w:val="24"/>
        </w:rPr>
        <w:t>For the 64-bit installation, type:</w:t>
      </w:r>
      <w:r w:rsidR="00AB4302" w:rsidRPr="00B96390">
        <w:rPr>
          <w:rFonts w:ascii="Times New Roman" w:hAnsi="Times New Roman" w:cs="Times New Roman"/>
          <w:sz w:val="24"/>
          <w:szCs w:val="24"/>
        </w:rPr>
        <w:t xml:space="preserve"> S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etup-x86_64.exe</w:t>
      </w:r>
      <w:r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q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here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wget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gcc-g++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make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diffutils</w:t>
      </w:r>
      <w:r w:rsidRPr="00B96390">
        <w:rPr>
          <w:rFonts w:ascii="Times New Roman" w:hAnsi="Times New Roman" w:cs="Times New Roman"/>
          <w:spacing w:val="-2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libmpfr-devel</w:t>
      </w:r>
      <w:r w:rsidRPr="00B96390">
        <w:rPr>
          <w:rFonts w:ascii="Times New Roman" w:hAnsi="Times New Roman" w:cs="Times New Roman"/>
          <w:spacing w:val="-2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 xml:space="preserve">libgmp-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devel</w:t>
      </w:r>
      <w:r w:rsidRPr="00B96390">
        <w:rPr>
          <w:rFonts w:ascii="Times New Roman" w:hAnsi="Times New Roman" w:cs="Times New Roman"/>
          <w:spacing w:val="-43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libmpc-devel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="00514424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</w:p>
    <w:p w14:paraId="19CC52F4" w14:textId="77777777" w:rsidR="00514424" w:rsidRDefault="00514424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1774FF00" w14:textId="77777777" w:rsidR="00514424" w:rsidRDefault="00514424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5E19D03B" w14:textId="5E8115D2" w:rsidR="00514424" w:rsidRDefault="00514424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65D8E01F" w14:textId="6F915745" w:rsidR="00A80318" w:rsidRPr="00B96390" w:rsidRDefault="0051442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5408" behindDoc="0" locked="0" layoutInCell="1" allowOverlap="1" wp14:anchorId="5C9B9E9A" wp14:editId="23CEEF0B">
            <wp:simplePos x="0" y="0"/>
            <wp:positionH relativeFrom="page">
              <wp:posOffset>1671320</wp:posOffset>
            </wp:positionH>
            <wp:positionV relativeFrom="paragraph">
              <wp:posOffset>398145</wp:posOffset>
            </wp:positionV>
            <wp:extent cx="4171315" cy="1532890"/>
            <wp:effectExtent l="0" t="0" r="635" b="0"/>
            <wp:wrapTopAndBottom/>
            <wp:docPr id="29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jpe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315" cy="1532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 xml:space="preserve">It </w:t>
      </w:r>
      <w:r w:rsidR="00DC0078">
        <w:rPr>
          <w:rFonts w:ascii="Times New Roman" w:hAnsi="Times New Roman" w:cs="Times New Roman"/>
          <w:w w:val="90"/>
          <w:sz w:val="24"/>
          <w:szCs w:val="24"/>
        </w:rPr>
        <w:t>is going to install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 xml:space="preserve"> all the </w:t>
      </w:r>
      <w:r w:rsidR="00DC0078">
        <w:rPr>
          <w:rFonts w:ascii="Times New Roman" w:hAnsi="Times New Roman" w:cs="Times New Roman"/>
          <w:w w:val="90"/>
          <w:sz w:val="24"/>
          <w:szCs w:val="24"/>
        </w:rPr>
        <w:t>required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 xml:space="preserve"> libraries and the la</w:t>
      </w:r>
      <w:r w:rsidR="00DC0078">
        <w:rPr>
          <w:rFonts w:ascii="Times New Roman" w:hAnsi="Times New Roman" w:cs="Times New Roman"/>
          <w:w w:val="90"/>
          <w:sz w:val="24"/>
          <w:szCs w:val="24"/>
        </w:rPr>
        <w:t>test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 xml:space="preserve"> version of gcc/g++ compiler.</w:t>
      </w:r>
    </w:p>
    <w:p w14:paraId="4C1AEF82" w14:textId="145F2DDD" w:rsidR="00A80318" w:rsidRPr="00B96390" w:rsidRDefault="00BF536E" w:rsidP="000F77A8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3: Command prompt.</w:t>
      </w:r>
    </w:p>
    <w:p w14:paraId="619EB902" w14:textId="7B869E6D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3DB68384" w14:textId="69F136C9" w:rsidR="00A80318" w:rsidRPr="00B96390" w:rsidRDefault="009E14D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6432" behindDoc="0" locked="0" layoutInCell="1" allowOverlap="1" wp14:anchorId="4BFE0C5E" wp14:editId="43F5F3B6">
            <wp:simplePos x="0" y="0"/>
            <wp:positionH relativeFrom="page">
              <wp:align>center</wp:align>
            </wp:positionH>
            <wp:positionV relativeFrom="paragraph">
              <wp:posOffset>305435</wp:posOffset>
            </wp:positionV>
            <wp:extent cx="4331335" cy="3175635"/>
            <wp:effectExtent l="0" t="0" r="0" b="5715"/>
            <wp:wrapTopAndBottom/>
            <wp:docPr id="31" name="image1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jpe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335" cy="3175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4424">
        <w:rPr>
          <w:rFonts w:ascii="Times New Roman" w:hAnsi="Times New Roman" w:cs="Times New Roman"/>
          <w:w w:val="85"/>
          <w:sz w:val="24"/>
          <w:szCs w:val="24"/>
        </w:rPr>
        <w:t xml:space="preserve">17) </w:t>
      </w:r>
      <w:r w:rsidR="00664AF7">
        <w:rPr>
          <w:rFonts w:ascii="Times New Roman" w:hAnsi="Times New Roman" w:cs="Times New Roman"/>
          <w:w w:val="85"/>
          <w:sz w:val="24"/>
          <w:szCs w:val="24"/>
        </w:rPr>
        <w:t>Now a p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rogress</w:t>
      </w:r>
      <w:r w:rsidR="00664AF7">
        <w:rPr>
          <w:rFonts w:ascii="Times New Roman" w:hAnsi="Times New Roman" w:cs="Times New Roman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pacing w:val="-3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indow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664AF7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ill</w:t>
      </w:r>
      <w:r w:rsidR="00664AF7">
        <w:rPr>
          <w:rFonts w:ascii="Times New Roman" w:hAnsi="Times New Roman" w:cs="Times New Roman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664AF7">
        <w:rPr>
          <w:rFonts w:ascii="Times New Roman" w:hAnsi="Times New Roman" w:cs="Times New Roman"/>
          <w:w w:val="85"/>
          <w:sz w:val="24"/>
          <w:szCs w:val="24"/>
        </w:rPr>
        <w:t xml:space="preserve">appear </w:t>
      </w:r>
      <w:r w:rsidR="00A80318" w:rsidRPr="00B96390">
        <w:rPr>
          <w:rFonts w:ascii="Times New Roman" w:hAnsi="Times New Roman" w:cs="Times New Roman"/>
          <w:spacing w:val="-3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h</w:t>
      </w:r>
      <w:r w:rsidR="00664AF7">
        <w:rPr>
          <w:rFonts w:ascii="Times New Roman" w:hAnsi="Times New Roman" w:cs="Times New Roman"/>
          <w:w w:val="85"/>
          <w:sz w:val="24"/>
          <w:szCs w:val="24"/>
        </w:rPr>
        <w:t xml:space="preserve">ich will show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664AF7">
        <w:rPr>
          <w:rFonts w:ascii="Times New Roman" w:hAnsi="Times New Roman" w:cs="Times New Roman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required</w:t>
      </w:r>
      <w:r w:rsidR="00664AF7">
        <w:rPr>
          <w:rFonts w:ascii="Times New Roman" w:hAnsi="Times New Roman" w:cs="Times New Roman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packages</w:t>
      </w:r>
      <w:r w:rsidR="00664AF7">
        <w:rPr>
          <w:rFonts w:ascii="Times New Roman" w:hAnsi="Times New Roman" w:cs="Times New Roman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are</w:t>
      </w:r>
      <w:r w:rsidR="00A80318" w:rsidRPr="00B96390">
        <w:rPr>
          <w:rFonts w:ascii="Times New Roman" w:hAnsi="Times New Roman" w:cs="Times New Roman"/>
          <w:spacing w:val="-23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downloaded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and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installed.</w:t>
      </w:r>
    </w:p>
    <w:p w14:paraId="1DE026BD" w14:textId="312DA89A" w:rsidR="00A80318" w:rsidRPr="00B96390" w:rsidRDefault="00BF536E" w:rsidP="003411E4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4: Setup</w:t>
      </w:r>
    </w:p>
    <w:p w14:paraId="24E48525" w14:textId="68A2F414" w:rsidR="0063215C" w:rsidRPr="00B96390" w:rsidRDefault="009946DB" w:rsidP="006E435D">
      <w:pPr>
        <w:rPr>
          <w:rFonts w:ascii="Times New Roman" w:hAnsi="Times New Roman" w:cs="Times New Roman"/>
          <w:w w:val="90"/>
          <w:sz w:val="24"/>
          <w:szCs w:val="24"/>
        </w:rPr>
      </w:pPr>
      <w:r>
        <w:rPr>
          <w:rFonts w:ascii="Times New Roman" w:hAnsi="Times New Roman" w:cs="Times New Roman"/>
          <w:w w:val="85"/>
          <w:sz w:val="24"/>
          <w:szCs w:val="24"/>
        </w:rPr>
        <w:t>When</w:t>
      </w:r>
      <w:r w:rsidR="00A80318"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80318"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installation</w:t>
      </w:r>
      <w:r w:rsidR="00A80318"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process</w:t>
      </w:r>
      <w:r w:rsidR="00A80318" w:rsidRPr="00B96390">
        <w:rPr>
          <w:rFonts w:ascii="Times New Roman" w:hAnsi="Times New Roman" w:cs="Times New Roman"/>
          <w:spacing w:val="-7"/>
          <w:w w:val="85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85"/>
          <w:sz w:val="24"/>
          <w:szCs w:val="24"/>
        </w:rPr>
        <w:t>is done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,</w:t>
      </w:r>
      <w:r w:rsidR="00A80318"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 xml:space="preserve">the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window</w:t>
      </w:r>
      <w:r w:rsidR="00A80318"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>
        <w:rPr>
          <w:rFonts w:ascii="Times New Roman" w:hAnsi="Times New Roman" w:cs="Times New Roman"/>
          <w:w w:val="90"/>
          <w:sz w:val="24"/>
          <w:szCs w:val="24"/>
        </w:rPr>
        <w:t>gets closed</w:t>
      </w:r>
      <w:r w:rsidR="0063215C" w:rsidRPr="00B96390">
        <w:rPr>
          <w:rFonts w:ascii="Times New Roman" w:hAnsi="Times New Roman" w:cs="Times New Roman"/>
          <w:w w:val="90"/>
          <w:sz w:val="24"/>
          <w:szCs w:val="24"/>
        </w:rPr>
        <w:t>.</w:t>
      </w:r>
    </w:p>
    <w:p w14:paraId="2C5AA07D" w14:textId="58108FCC" w:rsidR="00A80318" w:rsidRPr="009946DB" w:rsidRDefault="0063215C" w:rsidP="006E435D">
      <w:pPr>
        <w:rPr>
          <w:rFonts w:ascii="Times New Roman" w:hAnsi="Times New Roman" w:cs="Times New Roman"/>
          <w:w w:val="90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1</w:t>
      </w:r>
      <w:r w:rsidR="00014A1E">
        <w:rPr>
          <w:rFonts w:ascii="Times New Roman" w:hAnsi="Times New Roman" w:cs="Times New Roman"/>
          <w:sz w:val="24"/>
          <w:szCs w:val="24"/>
        </w:rPr>
        <w:t>8</w:t>
      </w:r>
      <w:r w:rsidRPr="00B96390">
        <w:rPr>
          <w:rFonts w:ascii="Times New Roman" w:hAnsi="Times New Roman" w:cs="Times New Roman"/>
          <w:sz w:val="24"/>
          <w:szCs w:val="24"/>
        </w:rPr>
        <w:t>)</w:t>
      </w:r>
      <w:r w:rsidR="009946DB">
        <w:rPr>
          <w:rFonts w:ascii="Times New Roman" w:hAnsi="Times New Roman" w:cs="Times New Roman"/>
          <w:sz w:val="24"/>
          <w:szCs w:val="24"/>
        </w:rPr>
        <w:t xml:space="preserve"> Right click on the</w:t>
      </w:r>
      <w:r w:rsidRPr="00B96390">
        <w:rPr>
          <w:rFonts w:ascii="Times New Roman" w:hAnsi="Times New Roman" w:cs="Times New Roman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spacing w:val="-9"/>
          <w:w w:val="90"/>
          <w:sz w:val="24"/>
          <w:szCs w:val="24"/>
        </w:rPr>
        <w:t>Cygwin</w:t>
      </w:r>
      <w:r w:rsidR="009946DB">
        <w:rPr>
          <w:rFonts w:ascii="Times New Roman" w:hAnsi="Times New Roman" w:cs="Times New Roman"/>
          <w:spacing w:val="-9"/>
          <w:w w:val="90"/>
          <w:sz w:val="24"/>
          <w:szCs w:val="24"/>
        </w:rPr>
        <w:t xml:space="preserve"> icon</w:t>
      </w:r>
      <w:r w:rsidRPr="00B96390">
        <w:rPr>
          <w:rFonts w:ascii="Times New Roman" w:hAnsi="Times New Roman" w:cs="Times New Roman"/>
          <w:spacing w:val="-9"/>
          <w:w w:val="90"/>
          <w:sz w:val="24"/>
          <w:szCs w:val="24"/>
        </w:rPr>
        <w:t xml:space="preserve"> on desktop, and select</w:t>
      </w:r>
      <w:r w:rsidR="0021160C">
        <w:rPr>
          <w:rFonts w:ascii="Times New Roman" w:hAnsi="Times New Roman" w:cs="Times New Roman"/>
          <w:spacing w:val="-9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“Run as administrator”</w:t>
      </w:r>
      <w:r w:rsidR="009946DB">
        <w:rPr>
          <w:rFonts w:ascii="Times New Roman" w:hAnsi="Times New Roman" w:cs="Times New Roman"/>
          <w:sz w:val="24"/>
          <w:szCs w:val="24"/>
        </w:rPr>
        <w:t>.</w:t>
      </w:r>
    </w:p>
    <w:p w14:paraId="22982288" w14:textId="751E57BA" w:rsidR="00A86559" w:rsidRDefault="00A86559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1BCA2FFE" w14:textId="2A76D596" w:rsidR="0063215C" w:rsidRPr="00B96390" w:rsidRDefault="00A86559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72576" behindDoc="0" locked="0" layoutInCell="1" allowOverlap="1" wp14:anchorId="7D6F8BE6" wp14:editId="7D142A6E">
            <wp:simplePos x="0" y="0"/>
            <wp:positionH relativeFrom="margin">
              <wp:posOffset>690245</wp:posOffset>
            </wp:positionH>
            <wp:positionV relativeFrom="paragraph">
              <wp:posOffset>0</wp:posOffset>
            </wp:positionV>
            <wp:extent cx="4755515" cy="1552575"/>
            <wp:effectExtent l="0" t="0" r="6985" b="9525"/>
            <wp:wrapTopAndBottom/>
            <wp:docPr id="33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jpe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551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601939" w14:textId="610D622D" w:rsidR="00A80318" w:rsidRPr="00B96390" w:rsidRDefault="0063215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1</w:t>
      </w:r>
      <w:r w:rsidR="00A86559">
        <w:rPr>
          <w:rFonts w:ascii="Times New Roman" w:hAnsi="Times New Roman" w:cs="Times New Roman"/>
          <w:sz w:val="24"/>
          <w:szCs w:val="24"/>
        </w:rPr>
        <w:t>9</w:t>
      </w:r>
      <w:r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="00A80318" w:rsidRPr="00B96390">
        <w:rPr>
          <w:rFonts w:ascii="Times New Roman" w:hAnsi="Times New Roman" w:cs="Times New Roman"/>
          <w:sz w:val="24"/>
          <w:szCs w:val="24"/>
        </w:rPr>
        <w:t>Type the following command on the terminal and press “Enter”:</w:t>
      </w:r>
    </w:p>
    <w:p w14:paraId="4D5E7CBD" w14:textId="74B0E6E4" w:rsidR="00F73B5C" w:rsidRPr="00B96390" w:rsidRDefault="00A8031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w w:val="90"/>
          <w:sz w:val="24"/>
          <w:szCs w:val="24"/>
        </w:rPr>
        <w:t>wget rawgit.com/transcode-open/apt-cyg/master/apt-cyg</w:t>
      </w:r>
      <w:r w:rsidR="004B3CFB">
        <w:rPr>
          <w:rFonts w:ascii="Times New Roman" w:hAnsi="Times New Roman" w:cs="Times New Roman"/>
          <w:sz w:val="24"/>
          <w:szCs w:val="24"/>
        </w:rPr>
        <w:br/>
      </w:r>
    </w:p>
    <w:p w14:paraId="5651C782" w14:textId="3BB7A326" w:rsidR="00DD23B6" w:rsidRPr="00B96390" w:rsidRDefault="00293A85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9504" behindDoc="0" locked="0" layoutInCell="1" allowOverlap="1" wp14:anchorId="24C3133D" wp14:editId="20C9B720">
            <wp:simplePos x="0" y="0"/>
            <wp:positionH relativeFrom="page">
              <wp:posOffset>885825</wp:posOffset>
            </wp:positionH>
            <wp:positionV relativeFrom="paragraph">
              <wp:posOffset>433070</wp:posOffset>
            </wp:positionV>
            <wp:extent cx="6172200" cy="1106805"/>
            <wp:effectExtent l="0" t="0" r="0" b="0"/>
            <wp:wrapTopAndBottom/>
            <wp:docPr id="37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106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2AB">
        <w:rPr>
          <w:rFonts w:ascii="Times New Roman" w:hAnsi="Times New Roman" w:cs="Times New Roman"/>
          <w:sz w:val="24"/>
          <w:szCs w:val="24"/>
        </w:rPr>
        <w:t>20</w:t>
      </w:r>
      <w:r w:rsidR="00F73B5C"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="00BF536E" w:rsidRPr="00B96390">
        <w:rPr>
          <w:rFonts w:ascii="Times New Roman" w:hAnsi="Times New Roman" w:cs="Times New Roman"/>
          <w:sz w:val="24"/>
          <w:szCs w:val="24"/>
        </w:rPr>
        <w:t xml:space="preserve">Type the </w:t>
      </w:r>
      <w:r w:rsidR="008F3D8F">
        <w:rPr>
          <w:rFonts w:ascii="Times New Roman" w:hAnsi="Times New Roman" w:cs="Times New Roman"/>
          <w:sz w:val="24"/>
          <w:szCs w:val="24"/>
        </w:rPr>
        <w:t xml:space="preserve">given </w:t>
      </w:r>
      <w:r w:rsidR="00BF536E" w:rsidRPr="00B96390">
        <w:rPr>
          <w:rFonts w:ascii="Times New Roman" w:hAnsi="Times New Roman" w:cs="Times New Roman"/>
          <w:sz w:val="24"/>
          <w:szCs w:val="24"/>
        </w:rPr>
        <w:t>command and press “Enter”</w:t>
      </w:r>
      <w:r w:rsidR="00707142" w:rsidRPr="00B96390">
        <w:rPr>
          <w:rFonts w:ascii="Times New Roman" w:hAnsi="Times New Roman" w:cs="Times New Roman"/>
          <w:sz w:val="24"/>
          <w:szCs w:val="24"/>
        </w:rPr>
        <w:t xml:space="preserve"> in</w:t>
      </w:r>
      <w:r w:rsidR="00BF536E" w:rsidRPr="00B96390">
        <w:rPr>
          <w:rFonts w:ascii="Times New Roman" w:hAnsi="Times New Roman" w:cs="Times New Roman"/>
          <w:sz w:val="24"/>
          <w:szCs w:val="24"/>
        </w:rPr>
        <w:t>stall apt-cyg</w:t>
      </w:r>
      <w:r w:rsidR="00BF536E" w:rsidRPr="00B96390">
        <w:rPr>
          <w:rFonts w:ascii="Times New Roman" w:hAnsi="Times New Roman" w:cs="Times New Roman"/>
          <w:spacing w:val="-48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/bin</w:t>
      </w:r>
    </w:p>
    <w:p w14:paraId="7DBB268D" w14:textId="5526E843" w:rsidR="00BF536E" w:rsidRDefault="00BF536E" w:rsidP="006E435D">
      <w:pPr>
        <w:rPr>
          <w:rFonts w:ascii="Times New Roman" w:hAnsi="Times New Roman" w:cs="Times New Roman"/>
          <w:w w:val="90"/>
          <w:sz w:val="24"/>
          <w:szCs w:val="24"/>
        </w:rPr>
      </w:pPr>
      <w:r w:rsidRPr="00B96390">
        <w:rPr>
          <w:rFonts w:ascii="Times New Roman" w:hAnsi="Times New Roman" w:cs="Times New Roman"/>
          <w:w w:val="85"/>
          <w:sz w:val="24"/>
          <w:szCs w:val="24"/>
        </w:rPr>
        <w:t>"apt-cyg"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s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ommand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ygwin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="0063215C" w:rsidRPr="00B96390">
        <w:rPr>
          <w:rFonts w:ascii="Times New Roman" w:hAnsi="Times New Roman" w:cs="Times New Roman"/>
          <w:w w:val="85"/>
          <w:sz w:val="24"/>
          <w:szCs w:val="24"/>
        </w:rPr>
        <w:t>like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"sudo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pt-get"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ommand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Linux.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t</w:t>
      </w:r>
      <w:r w:rsidRPr="00B96390">
        <w:rPr>
          <w:rFonts w:ascii="Times New Roman" w:hAnsi="Times New Roman" w:cs="Times New Roman"/>
          <w:spacing w:val="-23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s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used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 xml:space="preserve">to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install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packages,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update</w:t>
      </w:r>
      <w:r w:rsidRPr="00B96390">
        <w:rPr>
          <w:rFonts w:ascii="Times New Roman" w:hAnsi="Times New Roman" w:cs="Times New Roman"/>
          <w:spacing w:val="-17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m,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list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m,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etc.</w:t>
      </w:r>
    </w:p>
    <w:p w14:paraId="7BE82DE6" w14:textId="40D35972" w:rsidR="00CF33EA" w:rsidRPr="00B96390" w:rsidRDefault="00CF33EA" w:rsidP="006E435D">
      <w:pPr>
        <w:rPr>
          <w:rFonts w:ascii="Times New Roman" w:hAnsi="Times New Roman" w:cs="Times New Roman"/>
          <w:sz w:val="24"/>
          <w:szCs w:val="24"/>
        </w:rPr>
      </w:pPr>
    </w:p>
    <w:p w14:paraId="0B251EBF" w14:textId="4F38ADFE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4C77DB17" w14:textId="2D1CD7D3" w:rsidR="009E4CA6" w:rsidRPr="00B96390" w:rsidRDefault="009E4CA6" w:rsidP="006E435D">
      <w:pPr>
        <w:rPr>
          <w:rFonts w:ascii="Times New Roman" w:hAnsi="Times New Roman" w:cs="Times New Roman"/>
          <w:sz w:val="24"/>
          <w:szCs w:val="24"/>
        </w:rPr>
      </w:pPr>
    </w:p>
    <w:p w14:paraId="30C87A74" w14:textId="77777777" w:rsidR="009E4CA6" w:rsidRPr="00B96390" w:rsidRDefault="009E4CA6" w:rsidP="006E435D">
      <w:pPr>
        <w:rPr>
          <w:rFonts w:ascii="Times New Roman" w:hAnsi="Times New Roman" w:cs="Times New Roman"/>
          <w:sz w:val="24"/>
          <w:szCs w:val="24"/>
        </w:rPr>
      </w:pPr>
    </w:p>
    <w:p w14:paraId="233A3862" w14:textId="0B91D348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7463362A" w14:textId="03186696" w:rsidR="003169C2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5A244D20" w14:textId="3DAFAD27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17928A8F" w14:textId="6BDA5E2C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335BB01A" w14:textId="5F7FA17F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3E636CFD" w14:textId="0758F650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AEE0AB7" w14:textId="191DFC67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2E68C0E1" w14:textId="03BC39D4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6703356F" w14:textId="0125BEBE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20132337" w14:textId="193AC48F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E935D2D" w14:textId="766A8AE2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05EE82D" w14:textId="77777777" w:rsidR="007A45EB" w:rsidRPr="00B96390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6C466B7" w14:textId="150394AA" w:rsidR="003169C2" w:rsidRPr="001F4FF7" w:rsidRDefault="00D17127" w:rsidP="00D17127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 xml:space="preserve">                              </w:t>
      </w:r>
      <w:r w:rsidR="003169C2" w:rsidRPr="00DA3306">
        <w:rPr>
          <w:rFonts w:ascii="Times New Roman" w:hAnsi="Times New Roman" w:cs="Times New Roman"/>
          <w:b/>
          <w:bCs/>
          <w:sz w:val="36"/>
          <w:szCs w:val="36"/>
        </w:rPr>
        <w:t>Installing MySQL</w:t>
      </w:r>
    </w:p>
    <w:p w14:paraId="5043F5A2" w14:textId="7277B38D" w:rsidR="003169C2" w:rsidRPr="00B96390" w:rsidRDefault="004D08BD" w:rsidP="006E43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D08BD">
        <w:rPr>
          <w:rFonts w:ascii="Times New Roman" w:hAnsi="Times New Roman" w:cs="Times New Roman"/>
          <w:sz w:val="24"/>
          <w:szCs w:val="24"/>
        </w:rPr>
        <w:t xml:space="preserve">1) </w:t>
      </w:r>
      <w:r w:rsidR="003169C2" w:rsidRPr="00B96390">
        <w:rPr>
          <w:rFonts w:ascii="Times New Roman" w:hAnsi="Times New Roman" w:cs="Times New Roman"/>
          <w:b/>
          <w:bCs/>
          <w:sz w:val="24"/>
          <w:szCs w:val="24"/>
        </w:rPr>
        <w:t xml:space="preserve">Go to </w:t>
      </w:r>
      <w:hyperlink r:id="rId23" w:history="1">
        <w:r w:rsidR="003169C2" w:rsidRPr="00B96390">
          <w:rPr>
            <w:rStyle w:val="Hyperlink"/>
            <w:rFonts w:ascii="Times New Roman" w:hAnsi="Times New Roman" w:cs="Times New Roman"/>
            <w:sz w:val="24"/>
            <w:szCs w:val="24"/>
          </w:rPr>
          <w:t>https://dev.mysql.com/downloads/installer/</w:t>
        </w:r>
      </w:hyperlink>
      <w:r w:rsidR="003169C2" w:rsidRPr="00B96390">
        <w:rPr>
          <w:rFonts w:ascii="Times New Roman" w:hAnsi="Times New Roman" w:cs="Times New Roman"/>
          <w:sz w:val="24"/>
          <w:szCs w:val="24"/>
        </w:rPr>
        <w:t>, select the operating system.</w:t>
      </w:r>
    </w:p>
    <w:p w14:paraId="3F266C44" w14:textId="34F6D94D" w:rsidR="003169C2" w:rsidRPr="00B96390" w:rsidRDefault="003169C2" w:rsidP="006E43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DD1D9B" wp14:editId="44BC7E2C">
            <wp:extent cx="5022644" cy="3031013"/>
            <wp:effectExtent l="0" t="0" r="698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644" cy="3031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3321D" w14:textId="2272D756" w:rsidR="00A1271B" w:rsidRPr="00B96390" w:rsidRDefault="00A1271B" w:rsidP="006E435D">
      <w:pPr>
        <w:rPr>
          <w:rFonts w:ascii="Times New Roman" w:hAnsi="Times New Roman" w:cs="Times New Roman"/>
          <w:sz w:val="24"/>
          <w:szCs w:val="24"/>
        </w:rPr>
      </w:pPr>
    </w:p>
    <w:p w14:paraId="2ABBD1CA" w14:textId="35D42735" w:rsidR="003169C2" w:rsidRPr="00B96390" w:rsidRDefault="00AC548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F73E95">
        <w:rPr>
          <w:rFonts w:ascii="Times New Roman" w:hAnsi="Times New Roman" w:cs="Times New Roman"/>
          <w:sz w:val="24"/>
          <w:szCs w:val="24"/>
        </w:rPr>
        <w:t>Select</w:t>
      </w:r>
      <w:r w:rsidR="003169C2" w:rsidRPr="00B96390">
        <w:rPr>
          <w:rFonts w:ascii="Times New Roman" w:hAnsi="Times New Roman" w:cs="Times New Roman"/>
          <w:sz w:val="24"/>
          <w:szCs w:val="24"/>
        </w:rPr>
        <w:t xml:space="preserve"> the installer and click on download.</w:t>
      </w:r>
    </w:p>
    <w:p w14:paraId="1E09004F" w14:textId="398440A7" w:rsidR="003169C2" w:rsidRPr="00B96390" w:rsidRDefault="00AC548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</w:t>
      </w:r>
      <w:r w:rsidR="003169C2" w:rsidRPr="00B96390">
        <w:rPr>
          <w:rFonts w:ascii="Times New Roman" w:hAnsi="Times New Roman" w:cs="Times New Roman"/>
          <w:sz w:val="24"/>
          <w:szCs w:val="24"/>
        </w:rPr>
        <w:t>You can choose</w:t>
      </w:r>
      <w:r w:rsidR="001D7143">
        <w:rPr>
          <w:rFonts w:ascii="Times New Roman" w:hAnsi="Times New Roman" w:cs="Times New Roman"/>
          <w:sz w:val="24"/>
          <w:szCs w:val="24"/>
        </w:rPr>
        <w:t xml:space="preserve"> the</w:t>
      </w:r>
      <w:r w:rsidR="003169C2" w:rsidRPr="00B96390">
        <w:rPr>
          <w:rFonts w:ascii="Times New Roman" w:hAnsi="Times New Roman" w:cs="Times New Roman"/>
          <w:sz w:val="24"/>
          <w:szCs w:val="24"/>
        </w:rPr>
        <w:t xml:space="preserve"> option to download without login.</w:t>
      </w:r>
    </w:p>
    <w:p w14:paraId="534F4550" w14:textId="7503D587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64A958" wp14:editId="29DFEC0B">
            <wp:extent cx="5268889" cy="3809363"/>
            <wp:effectExtent l="0" t="0" r="8255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889" cy="3809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175EB" w14:textId="77777777" w:rsidR="00E873E5" w:rsidRDefault="00E873E5" w:rsidP="006E435D">
      <w:pPr>
        <w:rPr>
          <w:rFonts w:ascii="Times New Roman" w:hAnsi="Times New Roman" w:cs="Times New Roman"/>
          <w:sz w:val="24"/>
          <w:szCs w:val="24"/>
        </w:rPr>
      </w:pPr>
    </w:p>
    <w:p w14:paraId="2F23A011" w14:textId="3E770BD7" w:rsidR="003169C2" w:rsidRPr="00B96390" w:rsidRDefault="00C51316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) </w:t>
      </w:r>
      <w:r w:rsidR="00541E51">
        <w:rPr>
          <w:rFonts w:ascii="Times New Roman" w:hAnsi="Times New Roman" w:cs="Times New Roman"/>
          <w:sz w:val="24"/>
          <w:szCs w:val="24"/>
        </w:rPr>
        <w:t>when</w:t>
      </w:r>
      <w:r w:rsidR="003169C2" w:rsidRPr="00B96390">
        <w:rPr>
          <w:rFonts w:ascii="Times New Roman" w:hAnsi="Times New Roman" w:cs="Times New Roman"/>
          <w:sz w:val="24"/>
          <w:szCs w:val="24"/>
        </w:rPr>
        <w:t xml:space="preserve"> download </w:t>
      </w:r>
      <w:r w:rsidR="00541E51">
        <w:rPr>
          <w:rFonts w:ascii="Times New Roman" w:hAnsi="Times New Roman" w:cs="Times New Roman"/>
          <w:sz w:val="24"/>
          <w:szCs w:val="24"/>
        </w:rPr>
        <w:t>gets</w:t>
      </w:r>
      <w:r w:rsidR="003169C2" w:rsidRPr="00B96390">
        <w:rPr>
          <w:rFonts w:ascii="Times New Roman" w:hAnsi="Times New Roman" w:cs="Times New Roman"/>
          <w:sz w:val="24"/>
          <w:szCs w:val="24"/>
        </w:rPr>
        <w:t xml:space="preserve"> complete double click on the downloaded file</w:t>
      </w:r>
      <w:r w:rsidR="00EC0ECC" w:rsidRPr="00B96390">
        <w:rPr>
          <w:rFonts w:ascii="Times New Roman" w:hAnsi="Times New Roman" w:cs="Times New Roman"/>
          <w:sz w:val="24"/>
          <w:szCs w:val="24"/>
        </w:rPr>
        <w:t>, the</w:t>
      </w:r>
      <w:r w:rsidR="00541E51">
        <w:rPr>
          <w:rFonts w:ascii="Times New Roman" w:hAnsi="Times New Roman" w:cs="Times New Roman"/>
          <w:sz w:val="24"/>
          <w:szCs w:val="24"/>
        </w:rPr>
        <w:t>n</w:t>
      </w:r>
      <w:r w:rsidR="00EC0ECC" w:rsidRPr="00B96390">
        <w:rPr>
          <w:rFonts w:ascii="Times New Roman" w:hAnsi="Times New Roman" w:cs="Times New Roman"/>
          <w:sz w:val="24"/>
          <w:szCs w:val="24"/>
        </w:rPr>
        <w:t xml:space="preserve"> downloading will start.</w:t>
      </w:r>
    </w:p>
    <w:p w14:paraId="2DDF34EA" w14:textId="427E2605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328CF4" wp14:editId="1C080FA6">
            <wp:extent cx="4343400" cy="17156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71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9B850" w14:textId="7D0FA7CE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2BC56E7B" w14:textId="518ADB66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20F14FF4" w14:textId="0F7637E2" w:rsidR="00EC0ECC" w:rsidRPr="00B96390" w:rsidRDefault="00541E51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5</w:t>
      </w:r>
      <w:r w:rsidR="00E3531C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) </w:t>
      </w:r>
      <w:r w:rsidR="00CF41E2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Now, 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choose the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setup type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. </w:t>
      </w:r>
      <w:r w:rsidR="00CF41E2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Click on option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ull 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and</w:t>
      </w:r>
      <w:r w:rsidR="00CF41E2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then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click 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.</w:t>
      </w:r>
    </w:p>
    <w:p w14:paraId="72ADF884" w14:textId="2BD41F14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03B8FA51" w14:textId="4D96D6D1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D8C1D26" wp14:editId="42EA5BD1">
            <wp:extent cx="4991100" cy="3754423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7544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BE545" w14:textId="4F9C6972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50283F2E" w14:textId="5BBA3080" w:rsidR="00A1271B" w:rsidRPr="00B96390" w:rsidRDefault="00541E51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6</w:t>
      </w:r>
      <w:r w:rsidR="00EF72FB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) </w:t>
      </w:r>
      <w:r w:rsidR="00C37EC2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Now 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click 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, some </w:t>
      </w:r>
      <w:r w:rsidR="00C37EC2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products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may fail to install. </w:t>
      </w:r>
      <w:r w:rsidR="00C37EC2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You 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can skip them</w:t>
      </w:r>
      <w:r w:rsidR="00C37EC2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or resolve them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 I will</w:t>
      </w:r>
      <w:r w:rsidR="00C37EC2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skip by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click</w:t>
      </w:r>
      <w:r w:rsidR="00C37EC2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ing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.</w:t>
      </w:r>
    </w:p>
    <w:p w14:paraId="0830DDCB" w14:textId="1842890E" w:rsidR="00A1271B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21FBD83" wp14:editId="27F6EC37">
            <wp:extent cx="4114235" cy="3101340"/>
            <wp:effectExtent l="0" t="0" r="635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235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09515" w14:textId="04B42CE9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35952B33" w14:textId="03699DD0" w:rsidR="00EC0ECC" w:rsidRPr="00B96390" w:rsidRDefault="00EC0ECC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color w:val="4A4A4A"/>
          <w:sz w:val="24"/>
          <w:szCs w:val="24"/>
        </w:rPr>
        <w:t> </w:t>
      </w:r>
      <w:r w:rsidR="00541E51">
        <w:rPr>
          <w:rFonts w:ascii="Times New Roman" w:hAnsi="Times New Roman" w:cs="Times New Roman"/>
          <w:color w:val="4A4A4A"/>
          <w:sz w:val="24"/>
          <w:szCs w:val="24"/>
        </w:rPr>
        <w:t>7</w:t>
      </w:r>
      <w:r w:rsidR="002A7668">
        <w:rPr>
          <w:rFonts w:ascii="Times New Roman" w:hAnsi="Times New Roman" w:cs="Times New Roman"/>
          <w:color w:val="4A4A4A"/>
          <w:sz w:val="24"/>
          <w:szCs w:val="24"/>
        </w:rPr>
        <w:t xml:space="preserve">) </w:t>
      </w:r>
      <w:r w:rsidRPr="00B96390">
        <w:rPr>
          <w:rFonts w:ascii="Times New Roman" w:hAnsi="Times New Roman" w:cs="Times New Roman"/>
          <w:color w:val="4A4A4A"/>
          <w:sz w:val="24"/>
          <w:szCs w:val="24"/>
        </w:rPr>
        <w:t>N</w:t>
      </w:r>
      <w:r w:rsidR="006D3A60">
        <w:rPr>
          <w:rFonts w:ascii="Times New Roman" w:hAnsi="Times New Roman" w:cs="Times New Roman"/>
          <w:color w:val="4A4A4A"/>
          <w:sz w:val="24"/>
          <w:szCs w:val="24"/>
        </w:rPr>
        <w:t>ow</w:t>
      </w:r>
      <w:r w:rsidRPr="00B96390">
        <w:rPr>
          <w:rFonts w:ascii="Times New Roman" w:hAnsi="Times New Roman" w:cs="Times New Roman"/>
          <w:color w:val="4A4A4A"/>
          <w:sz w:val="24"/>
          <w:szCs w:val="24"/>
        </w:rPr>
        <w:t>, a dialog box</w:t>
      </w:r>
      <w:r w:rsidR="006D3A60">
        <w:rPr>
          <w:rFonts w:ascii="Times New Roman" w:hAnsi="Times New Roman" w:cs="Times New Roman"/>
          <w:color w:val="4A4A4A"/>
          <w:sz w:val="24"/>
          <w:szCs w:val="24"/>
        </w:rPr>
        <w:t xml:space="preserve"> will appear</w:t>
      </w:r>
      <w:r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 asking for</w:t>
      </w:r>
      <w:r w:rsidR="006D3A60">
        <w:rPr>
          <w:rFonts w:ascii="Times New Roman" w:hAnsi="Times New Roman" w:cs="Times New Roman"/>
          <w:color w:val="4A4A4A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confirmation of </w:t>
      </w:r>
      <w:r w:rsidR="006D3A60">
        <w:rPr>
          <w:rFonts w:ascii="Times New Roman" w:hAnsi="Times New Roman" w:cs="Times New Roman"/>
          <w:color w:val="4A4A4A"/>
          <w:sz w:val="24"/>
          <w:szCs w:val="24"/>
        </w:rPr>
        <w:t xml:space="preserve">the </w:t>
      </w:r>
      <w:r w:rsidRPr="00B96390">
        <w:rPr>
          <w:rFonts w:ascii="Times New Roman" w:hAnsi="Times New Roman" w:cs="Times New Roman"/>
          <w:color w:val="4A4A4A"/>
          <w:sz w:val="24"/>
          <w:szCs w:val="24"/>
        </w:rPr>
        <w:t>products</w:t>
      </w:r>
      <w:r w:rsidR="006D3A60">
        <w:rPr>
          <w:rFonts w:ascii="Times New Roman" w:hAnsi="Times New Roman" w:cs="Times New Roman"/>
          <w:color w:val="4A4A4A"/>
          <w:sz w:val="24"/>
          <w:szCs w:val="24"/>
        </w:rPr>
        <w:t xml:space="preserve"> which are</w:t>
      </w:r>
      <w:r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 not getting installed</w:t>
      </w:r>
      <w:r w:rsidR="006D3A60">
        <w:rPr>
          <w:rFonts w:ascii="Times New Roman" w:hAnsi="Times New Roman" w:cs="Times New Roman"/>
          <w:color w:val="4A4A4A"/>
          <w:sz w:val="24"/>
          <w:szCs w:val="24"/>
        </w:rPr>
        <w:t>. J</w:t>
      </w:r>
      <w:r w:rsidRPr="00B96390">
        <w:rPr>
          <w:rFonts w:ascii="Times New Roman" w:hAnsi="Times New Roman" w:cs="Times New Roman"/>
          <w:color w:val="4A4A4A"/>
          <w:sz w:val="24"/>
          <w:szCs w:val="24"/>
        </w:rPr>
        <w:t>ust click on </w:t>
      </w:r>
      <w:r w:rsidRPr="00B96390">
        <w:rPr>
          <w:rStyle w:val="Strong"/>
          <w:rFonts w:ascii="Times New Roman" w:hAnsi="Times New Roman" w:cs="Times New Roman"/>
          <w:color w:val="4A4A4A"/>
          <w:sz w:val="24"/>
          <w:szCs w:val="24"/>
        </w:rPr>
        <w:t>Yes. </w:t>
      </w:r>
    </w:p>
    <w:p w14:paraId="0F2B97CD" w14:textId="032B1DDB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422BC0" wp14:editId="539A7E09">
            <wp:extent cx="6053814" cy="2224724"/>
            <wp:effectExtent l="0" t="0" r="4445" b="444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3814" cy="2224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5130E" w14:textId="6763BD33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37F9512E" w14:textId="47D38EF5" w:rsidR="00EC0ECC" w:rsidRPr="00B96390" w:rsidRDefault="00541E51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>8</w:t>
      </w:r>
      <w:r w:rsidR="003E2B02">
        <w:rPr>
          <w:rFonts w:ascii="Times New Roman" w:hAnsi="Times New Roman" w:cs="Times New Roman"/>
          <w:color w:val="4A4A4A"/>
          <w:sz w:val="24"/>
          <w:szCs w:val="24"/>
        </w:rPr>
        <w:t xml:space="preserve">) </w:t>
      </w:r>
      <w:r w:rsidR="00AD0B04">
        <w:rPr>
          <w:rFonts w:ascii="Times New Roman" w:hAnsi="Times New Roman" w:cs="Times New Roman"/>
          <w:color w:val="4A4A4A"/>
          <w:sz w:val="24"/>
          <w:szCs w:val="24"/>
        </w:rPr>
        <w:t>After you click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 on Execute, the products </w:t>
      </w:r>
      <w:r w:rsidR="00AD0B04">
        <w:rPr>
          <w:rFonts w:ascii="Times New Roman" w:hAnsi="Times New Roman" w:cs="Times New Roman"/>
          <w:color w:val="4A4A4A"/>
          <w:sz w:val="24"/>
          <w:szCs w:val="24"/>
        </w:rPr>
        <w:t>start getting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 installed.</w:t>
      </w:r>
    </w:p>
    <w:p w14:paraId="72AC1C57" w14:textId="6E8010B2" w:rsidR="00EC0ECC" w:rsidRPr="00B96390" w:rsidRDefault="00EC0ECC" w:rsidP="006E435D">
      <w:pPr>
        <w:rPr>
          <w:rStyle w:val="Strong"/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Now, </w:t>
      </w:r>
      <w:r w:rsidR="00AD0B04">
        <w:rPr>
          <w:rFonts w:ascii="Times New Roman" w:hAnsi="Times New Roman" w:cs="Times New Roman"/>
          <w:color w:val="4A4A4A"/>
          <w:sz w:val="24"/>
          <w:szCs w:val="24"/>
        </w:rPr>
        <w:t>when</w:t>
      </w:r>
      <w:r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 the installation </w:t>
      </w:r>
      <w:r w:rsidR="00AD0B04">
        <w:rPr>
          <w:rFonts w:ascii="Times New Roman" w:hAnsi="Times New Roman" w:cs="Times New Roman"/>
          <w:color w:val="4A4A4A"/>
          <w:sz w:val="24"/>
          <w:szCs w:val="24"/>
        </w:rPr>
        <w:t>gets</w:t>
      </w:r>
      <w:r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 complete</w:t>
      </w:r>
      <w:r w:rsidR="00AD0B04">
        <w:rPr>
          <w:rFonts w:ascii="Times New Roman" w:hAnsi="Times New Roman" w:cs="Times New Roman"/>
          <w:color w:val="4A4A4A"/>
          <w:sz w:val="24"/>
          <w:szCs w:val="24"/>
        </w:rPr>
        <w:t>d</w:t>
      </w:r>
      <w:r w:rsidRPr="00B96390">
        <w:rPr>
          <w:rFonts w:ascii="Times New Roman" w:hAnsi="Times New Roman" w:cs="Times New Roman"/>
          <w:color w:val="4A4A4A"/>
          <w:sz w:val="24"/>
          <w:szCs w:val="24"/>
        </w:rPr>
        <w:t>, click on </w:t>
      </w:r>
      <w:r w:rsidRPr="00B96390">
        <w:rPr>
          <w:rStyle w:val="Strong"/>
          <w:rFonts w:ascii="Times New Roman" w:hAnsi="Times New Roman" w:cs="Times New Roman"/>
          <w:color w:val="4A4A4A"/>
          <w:sz w:val="24"/>
          <w:szCs w:val="24"/>
        </w:rPr>
        <w:t>Next.</w:t>
      </w:r>
    </w:p>
    <w:p w14:paraId="16D9BA6C" w14:textId="39D17982" w:rsidR="00880BB6" w:rsidRPr="00B96390" w:rsidRDefault="00880BB6" w:rsidP="006E435D">
      <w:pPr>
        <w:rPr>
          <w:rStyle w:val="Strong"/>
          <w:rFonts w:ascii="Times New Roman" w:hAnsi="Times New Roman" w:cs="Times New Roman"/>
          <w:color w:val="4A4A4A"/>
          <w:sz w:val="24"/>
          <w:szCs w:val="24"/>
        </w:rPr>
      </w:pPr>
    </w:p>
    <w:p w14:paraId="342F3383" w14:textId="331A506D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43FA8E6" wp14:editId="02052ABC">
            <wp:extent cx="4997844" cy="37642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7844" cy="376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C266A" w14:textId="669E8307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6A158386" w14:textId="4C781262" w:rsidR="00880BB6" w:rsidRPr="00B96390" w:rsidRDefault="00541E51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>9</w:t>
      </w:r>
      <w:r w:rsidR="0053615B">
        <w:rPr>
          <w:rFonts w:ascii="Times New Roman" w:hAnsi="Times New Roman" w:cs="Times New Roman"/>
          <w:color w:val="4A4A4A"/>
          <w:sz w:val="24"/>
          <w:szCs w:val="24"/>
        </w:rPr>
        <w:t xml:space="preserve">) </w:t>
      </w:r>
      <w:r w:rsidR="006E00A5">
        <w:rPr>
          <w:rFonts w:ascii="Times New Roman" w:hAnsi="Times New Roman" w:cs="Times New Roman"/>
          <w:color w:val="4A4A4A"/>
          <w:sz w:val="24"/>
          <w:szCs w:val="24"/>
        </w:rPr>
        <w:t>You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 will see </w:t>
      </w:r>
      <w:r w:rsidR="006E00A5">
        <w:rPr>
          <w:rFonts w:ascii="Times New Roman" w:hAnsi="Times New Roman" w:cs="Times New Roman"/>
          <w:color w:val="4A4A4A"/>
          <w:sz w:val="24"/>
          <w:szCs w:val="24"/>
        </w:rPr>
        <w:t>product configuration window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</w:rPr>
        <w:t>, just click on next.</w:t>
      </w:r>
    </w:p>
    <w:p w14:paraId="213DEB29" w14:textId="6F392E86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A5820A" wp14:editId="1C808F54">
            <wp:extent cx="4988183" cy="3749040"/>
            <wp:effectExtent l="0" t="0" r="3175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8183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AC735" w14:textId="3CCAB06C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46DEF0C2" w14:textId="261EDD95" w:rsidR="00880BB6" w:rsidRPr="00B96390" w:rsidRDefault="00B518B3" w:rsidP="006E435D">
      <w:pPr>
        <w:rPr>
          <w:rStyle w:val="Strong"/>
          <w:rFonts w:ascii="Times New Roman" w:hAnsi="Times New Roman" w:cs="Times New Roman"/>
          <w:b w:val="0"/>
          <w:bCs w:val="0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1</w:t>
      </w:r>
      <w:r w:rsidR="00541E51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0</w:t>
      </w: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) </w:t>
      </w:r>
      <w:r w:rsidR="00BB38F4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Now select 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Standalone MySQL </w:t>
      </w:r>
      <w:r w:rsidR="00BB38F4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Server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and then click on </w:t>
      </w:r>
      <w:r w:rsidR="00880BB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.</w:t>
      </w:r>
    </w:p>
    <w:p w14:paraId="60D85BAA" w14:textId="175C4029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5413987" wp14:editId="17ED8E11">
            <wp:extent cx="5122179" cy="3870960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2179" cy="387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A0B2F" w14:textId="77777777" w:rsidR="00B518B3" w:rsidRDefault="00B518B3" w:rsidP="006E435D">
      <w:pP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</w:pPr>
    </w:p>
    <w:p w14:paraId="491630F2" w14:textId="451DF28A" w:rsidR="00880BB6" w:rsidRPr="00B96390" w:rsidRDefault="00B518B3" w:rsidP="006E435D">
      <w:pPr>
        <w:rPr>
          <w:rStyle w:val="Strong"/>
          <w:rFonts w:ascii="Times New Roman" w:hAnsi="Times New Roman" w:cs="Times New Roman"/>
          <w:b w:val="0"/>
          <w:bCs w:val="0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1</w:t>
      </w:r>
      <w:r w:rsidR="00541E51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1</w:t>
      </w: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) </w:t>
      </w:r>
      <w:r w:rsidR="008C725C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After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you click on Next, </w:t>
      </w:r>
      <w:r w:rsidR="008C725C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give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the</w:t>
      </w:r>
      <w:r w:rsidR="00880BB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 server configuration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</w:t>
      </w:r>
      <w:r w:rsidR="008C725C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Here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</w:t>
      </w:r>
      <w:r w:rsidR="008C725C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P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ort number is 3306 and then click on </w:t>
      </w:r>
      <w:r w:rsidR="00880BB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.</w:t>
      </w:r>
    </w:p>
    <w:p w14:paraId="02EE4BEC" w14:textId="0380B1C3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A2E372" wp14:editId="7407B4BC">
            <wp:extent cx="5109132" cy="38481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132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D9C03" w14:textId="5F6EC56E" w:rsidR="00FB1440" w:rsidRPr="00B96390" w:rsidRDefault="00163FFA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>1</w:t>
      </w:r>
      <w:r w:rsidR="00541E51">
        <w:rPr>
          <w:rFonts w:ascii="Times New Roman" w:hAnsi="Times New Roman" w:cs="Times New Roman"/>
          <w:color w:val="4A4A4A"/>
          <w:sz w:val="24"/>
          <w:szCs w:val="24"/>
        </w:rPr>
        <w:t>2</w:t>
      </w:r>
      <w:r>
        <w:rPr>
          <w:rFonts w:ascii="Times New Roman" w:hAnsi="Times New Roman" w:cs="Times New Roman"/>
          <w:color w:val="4A4A4A"/>
          <w:sz w:val="24"/>
          <w:szCs w:val="24"/>
        </w:rPr>
        <w:t xml:space="preserve">) 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</w:rPr>
        <w:t>Now</w:t>
      </w:r>
      <w:r w:rsidR="00D962F4">
        <w:rPr>
          <w:rFonts w:ascii="Times New Roman" w:hAnsi="Times New Roman" w:cs="Times New Roman"/>
          <w:color w:val="4A4A4A"/>
          <w:sz w:val="24"/>
          <w:szCs w:val="24"/>
        </w:rPr>
        <w:t xml:space="preserve"> 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</w:rPr>
        <w:t>choose encryption option</w:t>
      </w:r>
      <w:r w:rsidR="00D962F4">
        <w:rPr>
          <w:rFonts w:ascii="Times New Roman" w:hAnsi="Times New Roman" w:cs="Times New Roman"/>
          <w:color w:val="4A4A4A"/>
          <w:sz w:val="24"/>
          <w:szCs w:val="24"/>
        </w:rPr>
        <w:t xml:space="preserve"> as authentication method</w:t>
      </w:r>
    </w:p>
    <w:p w14:paraId="392B1B51" w14:textId="7510908B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50A48AE" wp14:editId="6B149846">
            <wp:extent cx="4724709" cy="356616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4709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ECEC1" w14:textId="77777777" w:rsidR="00416029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0561DBBA" w14:textId="7F767CAB" w:rsidR="00FB1440" w:rsidRPr="00B96390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>1</w:t>
      </w:r>
      <w:r w:rsidR="00541E51">
        <w:rPr>
          <w:rFonts w:ascii="Times New Roman" w:hAnsi="Times New Roman" w:cs="Times New Roman"/>
          <w:color w:val="4A4A4A"/>
          <w:sz w:val="24"/>
          <w:szCs w:val="24"/>
        </w:rPr>
        <w:t>3</w:t>
      </w:r>
      <w:r>
        <w:rPr>
          <w:rFonts w:ascii="Times New Roman" w:hAnsi="Times New Roman" w:cs="Times New Roman"/>
          <w:color w:val="4A4A4A"/>
          <w:sz w:val="24"/>
          <w:szCs w:val="24"/>
        </w:rPr>
        <w:t xml:space="preserve">) </w:t>
      </w:r>
      <w:r w:rsidR="00B32F79">
        <w:rPr>
          <w:rFonts w:ascii="Times New Roman" w:hAnsi="Times New Roman" w:cs="Times New Roman"/>
          <w:color w:val="4A4A4A"/>
          <w:sz w:val="24"/>
          <w:szCs w:val="24"/>
        </w:rPr>
        <w:t>C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</w:rPr>
        <w:t>h</w:t>
      </w:r>
      <w:r w:rsidR="00B32F79">
        <w:rPr>
          <w:rFonts w:ascii="Times New Roman" w:hAnsi="Times New Roman" w:cs="Times New Roman"/>
          <w:color w:val="4A4A4A"/>
          <w:sz w:val="24"/>
          <w:szCs w:val="24"/>
        </w:rPr>
        <w:t>o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</w:rPr>
        <w:t>ose</w:t>
      </w:r>
      <w:r w:rsidR="00B32F79">
        <w:rPr>
          <w:rFonts w:ascii="Times New Roman" w:hAnsi="Times New Roman" w:cs="Times New Roman"/>
          <w:color w:val="4A4A4A"/>
          <w:sz w:val="24"/>
          <w:szCs w:val="24"/>
        </w:rPr>
        <w:t xml:space="preserve"> password as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 ‘1234’.</w:t>
      </w:r>
    </w:p>
    <w:p w14:paraId="40AB13C7" w14:textId="4401EEA8" w:rsidR="00FB1440" w:rsidRPr="00B96390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>1</w:t>
      </w:r>
      <w:r w:rsidR="00541E51">
        <w:rPr>
          <w:rFonts w:ascii="Times New Roman" w:hAnsi="Times New Roman" w:cs="Times New Roman"/>
          <w:color w:val="4A4A4A"/>
          <w:sz w:val="24"/>
          <w:szCs w:val="24"/>
        </w:rPr>
        <w:t>4</w:t>
      </w:r>
      <w:r>
        <w:rPr>
          <w:rFonts w:ascii="Times New Roman" w:hAnsi="Times New Roman" w:cs="Times New Roman"/>
          <w:color w:val="4A4A4A"/>
          <w:sz w:val="24"/>
          <w:szCs w:val="24"/>
        </w:rPr>
        <w:t>)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 C</w:t>
      </w:r>
      <w:r w:rsidR="001A3E23">
        <w:rPr>
          <w:rFonts w:ascii="Times New Roman" w:hAnsi="Times New Roman" w:cs="Times New Roman"/>
          <w:color w:val="4A4A4A"/>
          <w:sz w:val="24"/>
          <w:szCs w:val="24"/>
        </w:rPr>
        <w:t>heck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 </w:t>
      </w:r>
      <w:r w:rsidR="001A3E23">
        <w:rPr>
          <w:rFonts w:ascii="Times New Roman" w:hAnsi="Times New Roman" w:cs="Times New Roman"/>
          <w:color w:val="4A4A4A"/>
          <w:sz w:val="24"/>
          <w:szCs w:val="24"/>
        </w:rPr>
        <w:t>the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 start server option and click next.</w:t>
      </w:r>
    </w:p>
    <w:p w14:paraId="3672478D" w14:textId="118D3B14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8937DF" wp14:editId="3D9626EA">
            <wp:extent cx="4650797" cy="3514725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797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038BE" w14:textId="0252BAB8" w:rsidR="00FB1440" w:rsidRPr="00B96390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1</w:t>
      </w:r>
      <w:r w:rsidR="00541E51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5</w:t>
      </w: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)</w:t>
      </w:r>
      <w:r w:rsidR="00AF0F1D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ow,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a list of the configurations</w:t>
      </w:r>
      <w:r w:rsidR="00AF0F1D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will appear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which will be applied. So, if you agree</w:t>
      </w:r>
      <w:r w:rsidR="00AF0F1D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click on </w:t>
      </w:r>
      <w:r w:rsidR="00FB1440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Execute.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</w:t>
      </w:r>
      <w:r w:rsidR="00AF0F1D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Then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click on </w:t>
      </w:r>
      <w:r w:rsidR="00FB1440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inish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</w:t>
      </w:r>
    </w:p>
    <w:p w14:paraId="19212B70" w14:textId="04A4B963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5D8996B" wp14:editId="72B70BC9">
            <wp:extent cx="4963683" cy="3733800"/>
            <wp:effectExtent l="0" t="0" r="889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3683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8D05A" w14:textId="7BC3A46B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1B8784E0" w14:textId="219DB9DC" w:rsidR="00FB1440" w:rsidRPr="00B96390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1</w:t>
      </w:r>
      <w:r w:rsidR="00541E51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6</w:t>
      </w: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) 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In the next wi</w:t>
      </w:r>
      <w:r w:rsidR="00A47CEF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dow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, you can choose </w:t>
      </w:r>
      <w:r w:rsidR="00A47CEF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router configuration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. </w:t>
      </w:r>
      <w:r w:rsidR="00A47CEF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Then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click on </w:t>
      </w:r>
      <w:r w:rsidR="000A462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 and</w:t>
      </w:r>
      <w:r w:rsidR="00A47CEF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then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on </w:t>
      </w:r>
      <w:r w:rsidR="000A462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inish.</w:t>
      </w:r>
    </w:p>
    <w:p w14:paraId="7F9B4D1B" w14:textId="7680ED66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3BB407" wp14:editId="6FC6FD0C">
            <wp:extent cx="5161528" cy="3894130"/>
            <wp:effectExtent l="0" t="0" r="127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1528" cy="389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98A5F" w14:textId="215505A6" w:rsidR="000A4626" w:rsidRPr="00B96390" w:rsidRDefault="00062148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1</w:t>
      </w:r>
      <w:r w:rsidR="00541E51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7</w:t>
      </w: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) </w:t>
      </w:r>
      <w:r w:rsidR="00BA728F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Once</w:t>
      </w:r>
      <w:r w:rsidR="0080570C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you click on </w:t>
      </w:r>
      <w:r w:rsidR="000A462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inish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, you will see the following wi</w:t>
      </w:r>
      <w:r w:rsidR="00BA728F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ndow </w:t>
      </w:r>
      <w:r w:rsidR="00BA728F" w:rsidRPr="00BA728F">
        <w:rPr>
          <w:rFonts w:ascii="Times New Roman" w:hAnsi="Times New Roman" w:cs="Times New Roman"/>
          <w:b/>
          <w:bCs/>
          <w:color w:val="4A4A4A"/>
          <w:sz w:val="24"/>
          <w:szCs w:val="24"/>
          <w:shd w:val="clear" w:color="auto" w:fill="FFFFFF"/>
        </w:rPr>
        <w:t>’</w:t>
      </w:r>
      <w:r w:rsidR="000A462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Connect to server</w:t>
      </w:r>
      <w:r w:rsidR="00BA728F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’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. Here </w:t>
      </w:r>
      <w:r w:rsidR="00BA728F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give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the root password (1234). </w:t>
      </w:r>
    </w:p>
    <w:p w14:paraId="293C9F9A" w14:textId="739EB9A7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ABD08A9" wp14:editId="3DE1F717">
            <wp:extent cx="4208538" cy="3175144"/>
            <wp:effectExtent l="0" t="0" r="1905" b="63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8538" cy="3175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E250F" w14:textId="39D55EA5" w:rsidR="00FB1440" w:rsidRPr="00B96390" w:rsidRDefault="0016694B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1</w:t>
      </w:r>
      <w:r w:rsidR="00541E51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8</w:t>
      </w: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) </w:t>
      </w:r>
      <w:r w:rsidR="00EC79EE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After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you click on </w:t>
      </w:r>
      <w:r w:rsidR="008A4BC8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, </w:t>
      </w:r>
      <w:r w:rsidR="00EC79EE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select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the configurations applied and click on </w:t>
      </w:r>
      <w:r w:rsidR="008A4BC8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Execute.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After the configurations get applied, you will see the following screen. </w:t>
      </w:r>
      <w:r w:rsidR="00EC79EE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C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lick on </w:t>
      </w:r>
      <w:r w:rsidR="008A4BC8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inish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</w:t>
      </w:r>
    </w:p>
    <w:p w14:paraId="3C35013E" w14:textId="18574225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928CE3" wp14:editId="372E34A9">
            <wp:extent cx="4869981" cy="3663315"/>
            <wp:effectExtent l="0" t="0" r="698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981" cy="366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42D2D" w14:textId="09D82A3E" w:rsidR="00FB1440" w:rsidRPr="00B96390" w:rsidRDefault="00541E51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19</w:t>
      </w:r>
      <w:r w:rsidR="00DE4B97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) </w:t>
      </w:r>
      <w:r w:rsidR="003439FF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T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o check </w:t>
      </w:r>
      <w:r w:rsidR="003439FF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if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MySQL is installed, open the MySQL Shell and </w:t>
      </w:r>
      <w:r w:rsidR="003439FF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give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the root password.</w:t>
      </w:r>
    </w:p>
    <w:p w14:paraId="16A620EB" w14:textId="2DC6A346" w:rsidR="008A4BC8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D42F382" wp14:editId="576C4610">
            <wp:extent cx="5839218" cy="2498725"/>
            <wp:effectExtent l="0" t="0" r="952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9218" cy="249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A3A7A" w14:textId="77777777" w:rsidR="000677DD" w:rsidRDefault="000677DD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69B35239" w14:textId="1FC6FACF" w:rsidR="008A4BC8" w:rsidRPr="00B96390" w:rsidRDefault="00541E51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>20</w:t>
      </w:r>
      <w:r w:rsidR="00B46385">
        <w:rPr>
          <w:rFonts w:ascii="Times New Roman" w:hAnsi="Times New Roman" w:cs="Times New Roman"/>
          <w:color w:val="4A4A4A"/>
          <w:sz w:val="24"/>
          <w:szCs w:val="24"/>
        </w:rPr>
        <w:t xml:space="preserve">) 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</w:rPr>
        <w:t>Now start and launch “MySQL workbench”</w:t>
      </w:r>
      <w:r w:rsidR="008B28B1"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, click on “MySQL connections” and enter </w:t>
      </w:r>
      <w:r w:rsidR="00C13128">
        <w:rPr>
          <w:rFonts w:ascii="Times New Roman" w:hAnsi="Times New Roman" w:cs="Times New Roman"/>
          <w:color w:val="4A4A4A"/>
          <w:sz w:val="24"/>
          <w:szCs w:val="24"/>
        </w:rPr>
        <w:t xml:space="preserve">the </w:t>
      </w:r>
      <w:r w:rsidR="008B28B1" w:rsidRPr="00B96390">
        <w:rPr>
          <w:rFonts w:ascii="Times New Roman" w:hAnsi="Times New Roman" w:cs="Times New Roman"/>
          <w:color w:val="4A4A4A"/>
          <w:sz w:val="24"/>
          <w:szCs w:val="24"/>
        </w:rPr>
        <w:t>password.</w:t>
      </w:r>
    </w:p>
    <w:p w14:paraId="20F75BF7" w14:textId="7B79B8F5" w:rsidR="008B28B1" w:rsidRPr="00B96390" w:rsidRDefault="008B28B1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AE7496" wp14:editId="14F3F5C9">
            <wp:extent cx="5237989" cy="3217545"/>
            <wp:effectExtent l="0" t="0" r="1270" b="19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989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97E93" w14:textId="723992B5" w:rsidR="00E3668A" w:rsidRPr="00B96390" w:rsidRDefault="00E3668A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25BE2AA2" w14:textId="5B71CEFD" w:rsidR="00E3668A" w:rsidRPr="00B96390" w:rsidRDefault="00F33F64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>2</w:t>
      </w:r>
      <w:r w:rsidR="00541E51">
        <w:rPr>
          <w:rFonts w:ascii="Times New Roman" w:hAnsi="Times New Roman" w:cs="Times New Roman"/>
          <w:color w:val="4A4A4A"/>
          <w:sz w:val="24"/>
          <w:szCs w:val="24"/>
        </w:rPr>
        <w:t>1</w:t>
      </w:r>
      <w:r>
        <w:rPr>
          <w:rFonts w:ascii="Times New Roman" w:hAnsi="Times New Roman" w:cs="Times New Roman"/>
          <w:color w:val="4A4A4A"/>
          <w:sz w:val="24"/>
          <w:szCs w:val="24"/>
        </w:rPr>
        <w:t xml:space="preserve">) </w:t>
      </w:r>
      <w:r w:rsidR="00E3668A" w:rsidRPr="00B96390">
        <w:rPr>
          <w:rFonts w:ascii="Times New Roman" w:hAnsi="Times New Roman" w:cs="Times New Roman"/>
          <w:color w:val="4A4A4A"/>
          <w:sz w:val="24"/>
          <w:szCs w:val="24"/>
        </w:rPr>
        <w:t>Now, open the script “</w:t>
      </w:r>
      <w:r w:rsidR="00B8375C">
        <w:rPr>
          <w:rFonts w:ascii="Times New Roman" w:hAnsi="Times New Roman" w:cs="Times New Roman"/>
          <w:sz w:val="24"/>
          <w:szCs w:val="24"/>
        </w:rPr>
        <w:t xml:space="preserve">theatre_reservation_system </w:t>
      </w:r>
      <w:r w:rsidR="00E3668A" w:rsidRPr="00B96390">
        <w:rPr>
          <w:rFonts w:ascii="Times New Roman" w:hAnsi="Times New Roman" w:cs="Times New Roman"/>
          <w:color w:val="4A4A4A"/>
          <w:sz w:val="24"/>
          <w:szCs w:val="24"/>
        </w:rPr>
        <w:t>”, which is present under database folder of project. and run this script.</w:t>
      </w:r>
    </w:p>
    <w:p w14:paraId="25F6DCEC" w14:textId="6BD13564" w:rsidR="00E3668A" w:rsidRPr="00B96390" w:rsidRDefault="00E3668A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3FA22B5" wp14:editId="46BE9B4D">
            <wp:extent cx="5110893" cy="264795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081" cy="267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BFCA7" w14:textId="77777777" w:rsidR="000A4626" w:rsidRPr="00B96390" w:rsidRDefault="000A4626" w:rsidP="006E435D">
      <w:pPr>
        <w:rPr>
          <w:rFonts w:ascii="Times New Roman" w:hAnsi="Times New Roman" w:cs="Times New Roman"/>
          <w:w w:val="90"/>
          <w:sz w:val="24"/>
          <w:szCs w:val="24"/>
          <w:u w:val="thick"/>
        </w:rPr>
      </w:pPr>
    </w:p>
    <w:p w14:paraId="70F71187" w14:textId="356D7392" w:rsidR="00A1271B" w:rsidRPr="006B31A6" w:rsidRDefault="00A1271B" w:rsidP="00B75A5B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6B31A6">
        <w:rPr>
          <w:rFonts w:ascii="Times New Roman" w:hAnsi="Times New Roman" w:cs="Times New Roman"/>
          <w:b/>
          <w:bCs/>
          <w:w w:val="90"/>
          <w:sz w:val="36"/>
          <w:szCs w:val="36"/>
          <w:u w:val="thick"/>
        </w:rPr>
        <w:t xml:space="preserve">Downloading </w:t>
      </w:r>
      <w:r w:rsidR="002E13B3">
        <w:rPr>
          <w:rFonts w:ascii="Times New Roman" w:hAnsi="Times New Roman" w:cs="Times New Roman"/>
          <w:b/>
          <w:bCs/>
          <w:w w:val="90"/>
          <w:sz w:val="36"/>
          <w:szCs w:val="36"/>
          <w:u w:val="thick"/>
        </w:rPr>
        <w:t>theatreReservationSystem</w:t>
      </w:r>
    </w:p>
    <w:p w14:paraId="51684C25" w14:textId="37C526DA" w:rsidR="00A1271B" w:rsidRPr="00B96390" w:rsidRDefault="00B75A5B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90"/>
          <w:sz w:val="24"/>
          <w:szCs w:val="24"/>
        </w:rPr>
        <w:t xml:space="preserve">1)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Install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Git</w:t>
      </w:r>
      <w:r w:rsidR="00B8375C">
        <w:rPr>
          <w:rFonts w:ascii="Times New Roman" w:hAnsi="Times New Roman" w:cs="Times New Roman"/>
          <w:w w:val="90"/>
          <w:sz w:val="24"/>
          <w:szCs w:val="24"/>
        </w:rPr>
        <w:t xml:space="preserve"> bash (or any other software to clone the project)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.</w:t>
      </w:r>
    </w:p>
    <w:p w14:paraId="293E1B0F" w14:textId="2EE3FF7C" w:rsidR="00A1271B" w:rsidRPr="00B96390" w:rsidRDefault="008F7090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85"/>
          <w:sz w:val="24"/>
          <w:szCs w:val="24"/>
        </w:rPr>
        <w:t xml:space="preserve">2)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Create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new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folder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for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project.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Right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Click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inside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folder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and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open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git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bash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 xml:space="preserve">here. </w:t>
      </w:r>
      <w:r w:rsidR="00A1271B" w:rsidRPr="00B96390">
        <w:rPr>
          <w:rFonts w:ascii="Times New Roman" w:hAnsi="Times New Roman" w:cs="Times New Roman"/>
          <w:w w:val="95"/>
          <w:sz w:val="24"/>
          <w:szCs w:val="24"/>
        </w:rPr>
        <w:t>Right Click +” Git Bash</w:t>
      </w:r>
      <w:r w:rsidR="00A1271B" w:rsidRPr="00B96390">
        <w:rPr>
          <w:rFonts w:ascii="Times New Roman" w:hAnsi="Times New Roman" w:cs="Times New Roman"/>
          <w:spacing w:val="18"/>
          <w:w w:val="9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5"/>
          <w:sz w:val="24"/>
          <w:szCs w:val="24"/>
        </w:rPr>
        <w:t>here”.</w:t>
      </w:r>
    </w:p>
    <w:p w14:paraId="4EA0CC57" w14:textId="09BC7254" w:rsidR="00A1271B" w:rsidRPr="00B96390" w:rsidRDefault="00D942F5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90"/>
          <w:sz w:val="24"/>
          <w:szCs w:val="24"/>
        </w:rPr>
        <w:t xml:space="preserve">3)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ype the following command in the git</w:t>
      </w:r>
      <w:r w:rsidR="00A1271B" w:rsidRPr="00B96390">
        <w:rPr>
          <w:rFonts w:ascii="Times New Roman" w:hAnsi="Times New Roman" w:cs="Times New Roman"/>
          <w:spacing w:val="-48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erminal:</w:t>
      </w:r>
    </w:p>
    <w:p w14:paraId="4B5CBB4B" w14:textId="3051B4DD" w:rsidR="002E13B3" w:rsidRDefault="00A1271B" w:rsidP="002E13B3">
      <w:pPr>
        <w:ind w:firstLine="720"/>
      </w:pPr>
      <w:r w:rsidRPr="00B96390">
        <w:rPr>
          <w:rFonts w:ascii="Times New Roman" w:hAnsi="Times New Roman" w:cs="Times New Roman"/>
          <w:w w:val="95"/>
          <w:sz w:val="24"/>
          <w:szCs w:val="24"/>
        </w:rPr>
        <w:t xml:space="preserve">Git clone  </w:t>
      </w:r>
      <w:hyperlink r:id="rId43" w:history="1">
        <w:r w:rsidR="002E13B3">
          <w:rPr>
            <w:rStyle w:val="Hyperlink"/>
          </w:rPr>
          <w:t>https://github.com/karunarora/Group_B_theatreReservationSystem</w:t>
        </w:r>
      </w:hyperlink>
    </w:p>
    <w:p w14:paraId="0B06F57A" w14:textId="6B260959" w:rsidR="00033BB2" w:rsidRPr="00033BB2" w:rsidRDefault="002E13B3" w:rsidP="002E13B3">
      <w:pPr>
        <w:ind w:firstLine="720"/>
        <w:rPr>
          <w:rFonts w:ascii="Times New Roman" w:hAnsi="Times New Roman" w:cs="Times New Roman"/>
          <w:w w:val="95"/>
          <w:sz w:val="24"/>
          <w:szCs w:val="24"/>
        </w:rPr>
      </w:pPr>
      <w:r>
        <w:t xml:space="preserve">                                                                          </w:t>
      </w:r>
    </w:p>
    <w:p w14:paraId="19E792AE" w14:textId="479CDAF4" w:rsidR="00AE58A9" w:rsidRPr="00B96390" w:rsidRDefault="00DD127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) </w:t>
      </w:r>
      <w:r w:rsidR="00AE58A9" w:rsidRPr="00B96390">
        <w:rPr>
          <w:rFonts w:ascii="Times New Roman" w:hAnsi="Times New Roman" w:cs="Times New Roman"/>
          <w:sz w:val="24"/>
          <w:szCs w:val="24"/>
        </w:rPr>
        <w:t xml:space="preserve">Go to C:\Program Files\MySQL\MySQL Server </w:t>
      </w:r>
      <w:r w:rsidR="002E13B3">
        <w:rPr>
          <w:rFonts w:ascii="Times New Roman" w:hAnsi="Times New Roman" w:cs="Times New Roman"/>
          <w:sz w:val="24"/>
          <w:szCs w:val="24"/>
        </w:rPr>
        <w:t>8.0</w:t>
      </w:r>
      <w:r w:rsidR="00AE58A9" w:rsidRPr="00B96390">
        <w:rPr>
          <w:rFonts w:ascii="Times New Roman" w:hAnsi="Times New Roman" w:cs="Times New Roman"/>
          <w:sz w:val="24"/>
          <w:szCs w:val="24"/>
        </w:rPr>
        <w:t>\lib , Copy “libmysql.dll” file and replace this file</w:t>
      </w:r>
      <w:r w:rsidR="00F04429">
        <w:rPr>
          <w:rFonts w:ascii="Times New Roman" w:hAnsi="Times New Roman" w:cs="Times New Roman"/>
          <w:sz w:val="24"/>
          <w:szCs w:val="24"/>
        </w:rPr>
        <w:t>.</w:t>
      </w:r>
    </w:p>
    <w:p w14:paraId="760C20D4" w14:textId="27C25950" w:rsidR="00897BC8" w:rsidRPr="00B96390" w:rsidRDefault="00AE58A9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In folder ...\</w:t>
      </w:r>
      <w:r w:rsidR="00033F60" w:rsidRPr="00033F60">
        <w:rPr>
          <w:rFonts w:ascii="Times New Roman" w:hAnsi="Times New Roman" w:cs="Times New Roman"/>
          <w:sz w:val="24"/>
          <w:szCs w:val="24"/>
        </w:rPr>
        <w:t xml:space="preserve"> </w:t>
      </w:r>
      <w:r w:rsidR="00033F60" w:rsidRPr="002E13B3">
        <w:rPr>
          <w:rFonts w:ascii="Times New Roman" w:hAnsi="Times New Roman" w:cs="Times New Roman"/>
          <w:sz w:val="24"/>
          <w:szCs w:val="24"/>
        </w:rPr>
        <w:t>Group_B_theatreReservationSystem-development</w:t>
      </w:r>
      <w:r w:rsidRPr="00B96390">
        <w:rPr>
          <w:rFonts w:ascii="Times New Roman" w:hAnsi="Times New Roman" w:cs="Times New Roman"/>
          <w:sz w:val="24"/>
          <w:szCs w:val="24"/>
        </w:rPr>
        <w:t>\bin,  .. \</w:t>
      </w:r>
      <w:r w:rsidR="00033F60" w:rsidRPr="00033F60">
        <w:rPr>
          <w:rFonts w:ascii="Times New Roman" w:hAnsi="Times New Roman" w:cs="Times New Roman"/>
          <w:sz w:val="24"/>
          <w:szCs w:val="24"/>
        </w:rPr>
        <w:t xml:space="preserve"> </w:t>
      </w:r>
      <w:r w:rsidR="00033F60" w:rsidRPr="002E13B3">
        <w:rPr>
          <w:rFonts w:ascii="Times New Roman" w:hAnsi="Times New Roman" w:cs="Times New Roman"/>
          <w:sz w:val="24"/>
          <w:szCs w:val="24"/>
        </w:rPr>
        <w:t>Group_B_theatreReservationSystem-development\</w:t>
      </w:r>
      <w:r w:rsidRPr="00B96390">
        <w:rPr>
          <w:rFonts w:ascii="Times New Roman" w:hAnsi="Times New Roman" w:cs="Times New Roman"/>
          <w:sz w:val="24"/>
          <w:szCs w:val="24"/>
        </w:rPr>
        <w:t>lib, ..\</w:t>
      </w:r>
      <w:r w:rsidR="00033F60" w:rsidRPr="00033F60">
        <w:rPr>
          <w:rFonts w:ascii="Times New Roman" w:hAnsi="Times New Roman" w:cs="Times New Roman"/>
          <w:sz w:val="24"/>
          <w:szCs w:val="24"/>
        </w:rPr>
        <w:t xml:space="preserve"> </w:t>
      </w:r>
      <w:r w:rsidR="00033F60" w:rsidRPr="002E13B3">
        <w:rPr>
          <w:rFonts w:ascii="Times New Roman" w:hAnsi="Times New Roman" w:cs="Times New Roman"/>
          <w:sz w:val="24"/>
          <w:szCs w:val="24"/>
        </w:rPr>
        <w:t>Group_B_theatreReservationSystem-development\</w:t>
      </w:r>
      <w:r w:rsidRPr="00B96390">
        <w:rPr>
          <w:rFonts w:ascii="Times New Roman" w:hAnsi="Times New Roman" w:cs="Times New Roman"/>
          <w:sz w:val="24"/>
          <w:szCs w:val="24"/>
        </w:rPr>
        <w:t>src and</w:t>
      </w:r>
      <w:r w:rsidR="00F04429">
        <w:rPr>
          <w:rFonts w:ascii="Times New Roman" w:hAnsi="Times New Roman" w:cs="Times New Roman"/>
          <w:sz w:val="24"/>
          <w:szCs w:val="24"/>
        </w:rPr>
        <w:t xml:space="preserve">  </w:t>
      </w:r>
      <w:r w:rsidRPr="00B96390">
        <w:rPr>
          <w:rFonts w:ascii="Times New Roman" w:hAnsi="Times New Roman" w:cs="Times New Roman"/>
          <w:sz w:val="24"/>
          <w:szCs w:val="24"/>
        </w:rPr>
        <w:t>..\</w:t>
      </w:r>
      <w:r w:rsidR="00033F60" w:rsidRPr="00033F60">
        <w:rPr>
          <w:rFonts w:ascii="Times New Roman" w:hAnsi="Times New Roman" w:cs="Times New Roman"/>
          <w:sz w:val="24"/>
          <w:szCs w:val="24"/>
        </w:rPr>
        <w:t xml:space="preserve"> </w:t>
      </w:r>
      <w:r w:rsidR="00033F60" w:rsidRPr="002E13B3">
        <w:rPr>
          <w:rFonts w:ascii="Times New Roman" w:hAnsi="Times New Roman" w:cs="Times New Roman"/>
          <w:sz w:val="24"/>
          <w:szCs w:val="24"/>
        </w:rPr>
        <w:t>Group_B_theatreReservationSystem-development\</w:t>
      </w:r>
      <w:r w:rsidRPr="00B96390">
        <w:rPr>
          <w:rFonts w:ascii="Times New Roman" w:hAnsi="Times New Roman" w:cs="Times New Roman"/>
          <w:sz w:val="24"/>
          <w:szCs w:val="24"/>
        </w:rPr>
        <w:t>test</w:t>
      </w:r>
    </w:p>
    <w:p w14:paraId="27FCC2A6" w14:textId="77777777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2F33C529" w14:textId="2CBBC14A" w:rsidR="00BF536E" w:rsidRPr="00F51597" w:rsidRDefault="00897BC8" w:rsidP="006E435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F51597">
        <w:rPr>
          <w:rFonts w:ascii="Times New Roman" w:hAnsi="Times New Roman" w:cs="Times New Roman"/>
          <w:b/>
          <w:bCs/>
          <w:sz w:val="32"/>
          <w:szCs w:val="32"/>
        </w:rPr>
        <w:t xml:space="preserve">Running </w:t>
      </w:r>
      <w:r w:rsidR="0060189F" w:rsidRPr="0060189F">
        <w:rPr>
          <w:rFonts w:ascii="Times New Roman" w:hAnsi="Times New Roman" w:cs="Times New Roman"/>
          <w:b/>
          <w:bCs/>
          <w:sz w:val="32"/>
          <w:szCs w:val="32"/>
        </w:rPr>
        <w:t>theatre_reservation_system</w:t>
      </w:r>
      <w:r w:rsidRPr="00F51597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06724A1E" w14:textId="77777777" w:rsidR="00897BC8" w:rsidRPr="00B96390" w:rsidRDefault="00897BC8" w:rsidP="006E435D">
      <w:pPr>
        <w:rPr>
          <w:rFonts w:ascii="Times New Roman" w:hAnsi="Times New Roman" w:cs="Times New Roman"/>
          <w:sz w:val="24"/>
          <w:szCs w:val="24"/>
        </w:rPr>
      </w:pPr>
    </w:p>
    <w:p w14:paraId="1BB93C6B" w14:textId="5A1D34F1" w:rsidR="00897BC8" w:rsidRPr="00B96390" w:rsidRDefault="000B52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897BC8" w:rsidRPr="00B96390">
        <w:rPr>
          <w:rFonts w:ascii="Times New Roman" w:hAnsi="Times New Roman" w:cs="Times New Roman"/>
          <w:sz w:val="24"/>
          <w:szCs w:val="24"/>
        </w:rPr>
        <w:t>Compiling the project.</w:t>
      </w:r>
    </w:p>
    <w:p w14:paraId="1B5E373D" w14:textId="5DDD92A1" w:rsidR="00897BC8" w:rsidRPr="00B96390" w:rsidRDefault="00795FAB" w:rsidP="00795FA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="00897BC8" w:rsidRPr="00B96390">
        <w:rPr>
          <w:rFonts w:ascii="Times New Roman" w:hAnsi="Times New Roman" w:cs="Times New Roman"/>
          <w:sz w:val="24"/>
          <w:szCs w:val="24"/>
        </w:rPr>
        <w:t xml:space="preserve">Open the downloaded folder, open </w:t>
      </w:r>
      <w:r w:rsidR="00FD7464">
        <w:rPr>
          <w:rFonts w:ascii="Times New Roman" w:hAnsi="Times New Roman" w:cs="Times New Roman"/>
          <w:sz w:val="24"/>
          <w:szCs w:val="24"/>
        </w:rPr>
        <w:t xml:space="preserve"> ..\</w:t>
      </w:r>
      <w:r w:rsidR="0060189F" w:rsidRPr="0060189F">
        <w:rPr>
          <w:rFonts w:ascii="Times New Roman" w:hAnsi="Times New Roman" w:cs="Times New Roman"/>
          <w:sz w:val="24"/>
          <w:szCs w:val="24"/>
        </w:rPr>
        <w:t xml:space="preserve"> </w:t>
      </w:r>
      <w:r w:rsidR="0060189F">
        <w:rPr>
          <w:rFonts w:ascii="Times New Roman" w:hAnsi="Times New Roman" w:cs="Times New Roman"/>
          <w:sz w:val="24"/>
          <w:szCs w:val="24"/>
        </w:rPr>
        <w:t>theatre_reservation_system</w:t>
      </w:r>
      <w:r w:rsidR="00897BC8" w:rsidRPr="00B96390">
        <w:rPr>
          <w:rFonts w:ascii="Times New Roman" w:hAnsi="Times New Roman" w:cs="Times New Roman"/>
          <w:sz w:val="24"/>
          <w:szCs w:val="24"/>
        </w:rPr>
        <w:t>.</w:t>
      </w:r>
    </w:p>
    <w:p w14:paraId="7D4ED6DC" w14:textId="48B7524B" w:rsidR="00897BC8" w:rsidRPr="00B96390" w:rsidRDefault="00795FAB" w:rsidP="00795FA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 w:rsidR="00897BC8" w:rsidRPr="00B96390">
        <w:rPr>
          <w:rFonts w:ascii="Times New Roman" w:hAnsi="Times New Roman" w:cs="Times New Roman"/>
          <w:sz w:val="24"/>
          <w:szCs w:val="24"/>
        </w:rPr>
        <w:t>Copy path.</w:t>
      </w:r>
    </w:p>
    <w:p w14:paraId="73A6A15D" w14:textId="22463BD3" w:rsidR="00897BC8" w:rsidRPr="00B96390" w:rsidRDefault="00795FAB" w:rsidP="00795FA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897BC8" w:rsidRPr="00B96390">
        <w:rPr>
          <w:rFonts w:ascii="Times New Roman" w:hAnsi="Times New Roman" w:cs="Times New Roman"/>
          <w:sz w:val="24"/>
          <w:szCs w:val="24"/>
        </w:rPr>
        <w:t>Open Cygwin64 Terminal, type cd (path) and enter.</w:t>
      </w:r>
    </w:p>
    <w:p w14:paraId="04F1B032" w14:textId="799B36D2" w:rsidR="00897BC8" w:rsidRPr="00B96390" w:rsidRDefault="00795FAB" w:rsidP="006D60D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  <w:r w:rsidR="00897BC8" w:rsidRPr="00B96390">
        <w:rPr>
          <w:rFonts w:ascii="Times New Roman" w:hAnsi="Times New Roman" w:cs="Times New Roman"/>
          <w:sz w:val="24"/>
          <w:szCs w:val="24"/>
        </w:rPr>
        <w:t>Type “make” and enter.</w:t>
      </w:r>
    </w:p>
    <w:p w14:paraId="3AEE4533" w14:textId="4CD60926" w:rsidR="007815F9" w:rsidRPr="00B96390" w:rsidRDefault="00FD7464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09BCAD9" wp14:editId="77655CA6">
            <wp:extent cx="6350000" cy="626360"/>
            <wp:effectExtent l="0" t="0" r="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000" cy="62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49012" w14:textId="2E80BB03" w:rsidR="007815F9" w:rsidRPr="00B96390" w:rsidRDefault="007815F9" w:rsidP="00985C4E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</w:t>
      </w:r>
      <w:r w:rsidR="007A2C4E">
        <w:rPr>
          <w:rFonts w:ascii="Times New Roman" w:hAnsi="Times New Roman" w:cs="Times New Roman"/>
          <w:sz w:val="24"/>
          <w:szCs w:val="24"/>
        </w:rPr>
        <w:t>1</w:t>
      </w:r>
      <w:r w:rsidRPr="00B96390">
        <w:rPr>
          <w:rFonts w:ascii="Times New Roman" w:hAnsi="Times New Roman" w:cs="Times New Roman"/>
          <w:sz w:val="24"/>
          <w:szCs w:val="24"/>
        </w:rPr>
        <w:t>:</w:t>
      </w:r>
      <w:r w:rsidR="00985C4E">
        <w:rPr>
          <w:rFonts w:ascii="Times New Roman" w:hAnsi="Times New Roman" w:cs="Times New Roman"/>
          <w:sz w:val="24"/>
          <w:szCs w:val="24"/>
        </w:rPr>
        <w:t xml:space="preserve"> </w:t>
      </w:r>
      <w:r w:rsidR="008B1CE4" w:rsidRPr="00B96390">
        <w:rPr>
          <w:rFonts w:ascii="Times New Roman" w:hAnsi="Times New Roman" w:cs="Times New Roman"/>
          <w:sz w:val="24"/>
          <w:szCs w:val="24"/>
        </w:rPr>
        <w:t>Copy make file folder path.</w:t>
      </w:r>
    </w:p>
    <w:p w14:paraId="30BED818" w14:textId="77777777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</w:p>
    <w:p w14:paraId="6ABA5B33" w14:textId="1357F781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  <w:sectPr w:rsidR="008B1CE4" w:rsidRPr="00B96390" w:rsidSect="001A19E2">
          <w:pgSz w:w="12240" w:h="15840"/>
          <w:pgMar w:top="1360" w:right="900" w:bottom="280" w:left="1340" w:header="720" w:footer="720" w:gutter="0"/>
          <w:cols w:space="720"/>
        </w:sectPr>
      </w:pPr>
    </w:p>
    <w:p w14:paraId="067BC0CE" w14:textId="00AF8C95" w:rsidR="008B1CE4" w:rsidRPr="00B96390" w:rsidRDefault="00FD7464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B0D045" wp14:editId="3C2F0D55">
            <wp:extent cx="5730240" cy="850853"/>
            <wp:effectExtent l="0" t="0" r="3810" b="698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0240" cy="850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9AA47" w14:textId="409A44F3" w:rsidR="008B1CE4" w:rsidRPr="00B96390" w:rsidRDefault="0060189F" w:rsidP="006018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</w:t>
      </w:r>
      <w:r w:rsidR="008B1CE4" w:rsidRPr="00B96390">
        <w:rPr>
          <w:rFonts w:ascii="Times New Roman" w:hAnsi="Times New Roman" w:cs="Times New Roman"/>
          <w:sz w:val="24"/>
          <w:szCs w:val="24"/>
        </w:rPr>
        <w:t>Fig</w:t>
      </w:r>
      <w:r w:rsidR="007A2C4E">
        <w:rPr>
          <w:rFonts w:ascii="Times New Roman" w:hAnsi="Times New Roman" w:cs="Times New Roman"/>
          <w:sz w:val="24"/>
          <w:szCs w:val="24"/>
        </w:rPr>
        <w:t>2</w:t>
      </w:r>
      <w:r w:rsidR="008B1CE4" w:rsidRPr="00B96390">
        <w:rPr>
          <w:rFonts w:ascii="Times New Roman" w:hAnsi="Times New Roman" w:cs="Times New Roman"/>
          <w:sz w:val="24"/>
          <w:szCs w:val="24"/>
        </w:rPr>
        <w:t>: Type make and enter.</w:t>
      </w:r>
    </w:p>
    <w:p w14:paraId="052BE499" w14:textId="77777777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</w:p>
    <w:p w14:paraId="6527F89D" w14:textId="5874F72D" w:rsidR="008B1CE4" w:rsidRPr="00B96390" w:rsidRDefault="0060189F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FD7464">
        <w:rPr>
          <w:noProof/>
        </w:rPr>
        <w:drawing>
          <wp:inline distT="0" distB="0" distL="0" distR="0" wp14:anchorId="2BB98587" wp14:editId="0D15420E">
            <wp:extent cx="4997092" cy="3444240"/>
            <wp:effectExtent l="0" t="0" r="0" b="381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7092" cy="344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F4D50" w14:textId="077059B0" w:rsidR="008B1CE4" w:rsidRPr="00B96390" w:rsidRDefault="0060189F" w:rsidP="0060189F">
      <w:pPr>
        <w:rPr>
          <w:rFonts w:ascii="Times New Roman" w:hAnsi="Times New Roman" w:cs="Times New Roman"/>
          <w:sz w:val="24"/>
          <w:szCs w:val="24"/>
        </w:rPr>
        <w:sectPr w:rsidR="008B1CE4" w:rsidRPr="00B96390">
          <w:pgSz w:w="12240" w:h="15840"/>
          <w:pgMar w:top="1360" w:right="280" w:bottom="280" w:left="1340" w:header="720" w:footer="720" w:gutter="0"/>
          <w:cols w:space="720"/>
        </w:sect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</w:t>
      </w:r>
      <w:r w:rsidR="008B1CE4" w:rsidRPr="00B96390">
        <w:rPr>
          <w:rFonts w:ascii="Times New Roman" w:hAnsi="Times New Roman" w:cs="Times New Roman"/>
          <w:sz w:val="24"/>
          <w:szCs w:val="24"/>
        </w:rPr>
        <w:t>Fig</w:t>
      </w:r>
      <w:r w:rsidR="007A2C4E">
        <w:rPr>
          <w:rFonts w:ascii="Times New Roman" w:hAnsi="Times New Roman" w:cs="Times New Roman"/>
          <w:sz w:val="24"/>
          <w:szCs w:val="24"/>
        </w:rPr>
        <w:t>3</w:t>
      </w:r>
      <w:r w:rsidR="008B1CE4" w:rsidRPr="00B96390">
        <w:rPr>
          <w:rFonts w:ascii="Times New Roman" w:hAnsi="Times New Roman" w:cs="Times New Roman"/>
          <w:sz w:val="24"/>
          <w:szCs w:val="24"/>
        </w:rPr>
        <w:t>: Creation of object file</w:t>
      </w:r>
    </w:p>
    <w:p w14:paraId="75E0716D" w14:textId="46FBEC8B" w:rsidR="00FD7464" w:rsidRDefault="00FD7464" w:rsidP="006E435D">
      <w:pPr>
        <w:rPr>
          <w:rFonts w:ascii="Times New Roman" w:hAnsi="Times New Roman" w:cs="Times New Roman"/>
          <w:sz w:val="24"/>
          <w:szCs w:val="24"/>
        </w:rPr>
      </w:pPr>
    </w:p>
    <w:p w14:paraId="61652060" w14:textId="3DB9305A" w:rsidR="00FD7464" w:rsidRDefault="00FD7464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type bin/./test, you will see test case result in file testresult in folder ..</w:t>
      </w:r>
      <w:r w:rsidRPr="00FD7464">
        <w:rPr>
          <w:rFonts w:ascii="Times New Roman" w:hAnsi="Times New Roman" w:cs="Times New Roman"/>
          <w:sz w:val="24"/>
          <w:szCs w:val="24"/>
        </w:rPr>
        <w:t>\</w:t>
      </w:r>
      <w:r w:rsidR="00D3673D" w:rsidRPr="00D3673D">
        <w:rPr>
          <w:rFonts w:ascii="Times New Roman" w:hAnsi="Times New Roman" w:cs="Times New Roman"/>
          <w:sz w:val="24"/>
          <w:szCs w:val="24"/>
        </w:rPr>
        <w:t xml:space="preserve"> </w:t>
      </w:r>
      <w:r w:rsidR="00D3673D">
        <w:rPr>
          <w:rFonts w:ascii="Times New Roman" w:hAnsi="Times New Roman" w:cs="Times New Roman"/>
          <w:sz w:val="24"/>
          <w:szCs w:val="24"/>
        </w:rPr>
        <w:t xml:space="preserve">theatre_reservation_system </w:t>
      </w:r>
      <w:r w:rsidRPr="00FD7464">
        <w:rPr>
          <w:rFonts w:ascii="Times New Roman" w:hAnsi="Times New Roman" w:cs="Times New Roman"/>
          <w:sz w:val="24"/>
          <w:szCs w:val="24"/>
        </w:rPr>
        <w:t>\test</w:t>
      </w:r>
    </w:p>
    <w:p w14:paraId="046D76F1" w14:textId="77777777" w:rsidR="00FD7464" w:rsidRDefault="00FD7464" w:rsidP="006E435D">
      <w:pPr>
        <w:rPr>
          <w:rFonts w:ascii="Times New Roman" w:hAnsi="Times New Roman" w:cs="Times New Roman"/>
          <w:sz w:val="24"/>
          <w:szCs w:val="24"/>
        </w:rPr>
      </w:pPr>
    </w:p>
    <w:p w14:paraId="2EEB11E2" w14:textId="2B6A5A9B" w:rsidR="00E550F8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2) </w:t>
      </w:r>
      <w:r w:rsidR="00FD7464">
        <w:rPr>
          <w:rFonts w:ascii="Times New Roman" w:hAnsi="Times New Roman" w:cs="Times New Roman"/>
          <w:sz w:val="24"/>
          <w:szCs w:val="24"/>
        </w:rPr>
        <w:t>After you type bin/./</w:t>
      </w:r>
      <w:r w:rsidR="00D3673D">
        <w:rPr>
          <w:rFonts w:ascii="Times New Roman" w:hAnsi="Times New Roman" w:cs="Times New Roman"/>
          <w:sz w:val="24"/>
          <w:szCs w:val="24"/>
        </w:rPr>
        <w:t>theatre_reservation_system</w:t>
      </w:r>
      <w:r w:rsidR="00FD7464">
        <w:rPr>
          <w:rFonts w:ascii="Times New Roman" w:hAnsi="Times New Roman" w:cs="Times New Roman"/>
          <w:sz w:val="24"/>
          <w:szCs w:val="24"/>
        </w:rPr>
        <w:t xml:space="preserve"> ,</w:t>
      </w:r>
      <w:r w:rsidRPr="00B96390">
        <w:rPr>
          <w:rFonts w:ascii="Times New Roman" w:hAnsi="Times New Roman" w:cs="Times New Roman"/>
          <w:sz w:val="24"/>
          <w:szCs w:val="24"/>
        </w:rPr>
        <w:t xml:space="preserve">You will see Login screen. </w:t>
      </w:r>
    </w:p>
    <w:p w14:paraId="41483FE9" w14:textId="3E6A12E3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A162AE" wp14:editId="281D143C">
            <wp:extent cx="5190981" cy="110853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981" cy="1108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DCFC8" w14:textId="77777777" w:rsidR="0027497B" w:rsidRDefault="0027497B" w:rsidP="00F31C06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90016D7" w14:textId="6643CF8F" w:rsidR="008B1CE4" w:rsidRPr="0027497B" w:rsidRDefault="008B1CE4" w:rsidP="0027497B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27497B">
        <w:rPr>
          <w:rFonts w:ascii="Times New Roman" w:hAnsi="Times New Roman" w:cs="Times New Roman"/>
          <w:sz w:val="24"/>
          <w:szCs w:val="24"/>
        </w:rPr>
        <w:t xml:space="preserve">If user </w:t>
      </w:r>
      <w:r w:rsidR="0060189F">
        <w:rPr>
          <w:rFonts w:ascii="Times New Roman" w:hAnsi="Times New Roman" w:cs="Times New Roman"/>
          <w:sz w:val="24"/>
          <w:szCs w:val="24"/>
        </w:rPr>
        <w:t>login as</w:t>
      </w:r>
      <w:r w:rsidRPr="0027497B">
        <w:rPr>
          <w:rFonts w:ascii="Times New Roman" w:hAnsi="Times New Roman" w:cs="Times New Roman"/>
          <w:sz w:val="24"/>
          <w:szCs w:val="24"/>
        </w:rPr>
        <w:t xml:space="preserve"> “Admin”, </w:t>
      </w:r>
      <w:r w:rsidR="0060189F">
        <w:rPr>
          <w:rFonts w:ascii="Times New Roman" w:hAnsi="Times New Roman" w:cs="Times New Roman"/>
          <w:sz w:val="24"/>
          <w:szCs w:val="24"/>
        </w:rPr>
        <w:t>following options will appear</w:t>
      </w:r>
      <w:r w:rsidRPr="0027497B">
        <w:rPr>
          <w:rFonts w:ascii="Times New Roman" w:hAnsi="Times New Roman" w:cs="Times New Roman"/>
          <w:sz w:val="24"/>
          <w:szCs w:val="24"/>
        </w:rPr>
        <w:t>.</w:t>
      </w:r>
    </w:p>
    <w:p w14:paraId="4E4EB341" w14:textId="77777777" w:rsidR="0027497B" w:rsidRPr="0027497B" w:rsidRDefault="0027497B" w:rsidP="0027497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7CB1665" w14:textId="01695016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410D16" wp14:editId="48790B6E">
            <wp:extent cx="5991225" cy="3502969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3502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20A39" w14:textId="246E1391" w:rsidR="008B1CE4" w:rsidRPr="00B96390" w:rsidRDefault="0060189F" w:rsidP="006018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</w:t>
      </w:r>
      <w:r w:rsidR="008B1CE4" w:rsidRPr="00B96390">
        <w:rPr>
          <w:rFonts w:ascii="Times New Roman" w:hAnsi="Times New Roman" w:cs="Times New Roman"/>
          <w:sz w:val="24"/>
          <w:szCs w:val="24"/>
        </w:rPr>
        <w:t>Fig</w:t>
      </w:r>
      <w:r w:rsidR="007A2C4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4</w:t>
      </w:r>
      <w:r w:rsidR="008B1CE4" w:rsidRPr="00B96390">
        <w:rPr>
          <w:rFonts w:ascii="Times New Roman" w:hAnsi="Times New Roman" w:cs="Times New Roman"/>
          <w:sz w:val="24"/>
          <w:szCs w:val="24"/>
        </w:rPr>
        <w:t>: Admin login</w:t>
      </w:r>
    </w:p>
    <w:p w14:paraId="4EBAC351" w14:textId="77777777" w:rsidR="0027497B" w:rsidRDefault="0027497B" w:rsidP="006E435D">
      <w:pPr>
        <w:rPr>
          <w:rFonts w:ascii="Times New Roman" w:hAnsi="Times New Roman" w:cs="Times New Roman"/>
          <w:sz w:val="24"/>
          <w:szCs w:val="24"/>
        </w:rPr>
      </w:pPr>
    </w:p>
    <w:p w14:paraId="20741512" w14:textId="22F594EB" w:rsidR="008B1CE4" w:rsidRPr="00B96390" w:rsidRDefault="00D720DD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b) </w:t>
      </w:r>
      <w:r w:rsidR="008B1CE4" w:rsidRPr="00B96390">
        <w:rPr>
          <w:rFonts w:ascii="Times New Roman" w:hAnsi="Times New Roman" w:cs="Times New Roman"/>
          <w:sz w:val="24"/>
          <w:szCs w:val="24"/>
        </w:rPr>
        <w:t>If user login as “</w:t>
      </w:r>
      <w:r w:rsidR="0060189F">
        <w:rPr>
          <w:rFonts w:ascii="Times New Roman" w:hAnsi="Times New Roman" w:cs="Times New Roman"/>
          <w:sz w:val="24"/>
          <w:szCs w:val="24"/>
        </w:rPr>
        <w:t>Customer</w:t>
      </w:r>
      <w:r w:rsidR="008B1CE4" w:rsidRPr="00B96390">
        <w:rPr>
          <w:rFonts w:ascii="Times New Roman" w:hAnsi="Times New Roman" w:cs="Times New Roman"/>
          <w:sz w:val="24"/>
          <w:szCs w:val="24"/>
        </w:rPr>
        <w:t>” the following option will appear.</w:t>
      </w:r>
    </w:p>
    <w:p w14:paraId="628D827B" w14:textId="24F39C70" w:rsidR="008B1CE4" w:rsidRPr="00B96390" w:rsidRDefault="00535E04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</w:t>
      </w:r>
      <w:r w:rsidR="008B1CE4"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FCA1B7" wp14:editId="41DF4981">
            <wp:extent cx="4718791" cy="2956184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791" cy="2956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FE91A" w14:textId="1F0EC2D3" w:rsidR="00D720DD" w:rsidRPr="00B96390" w:rsidRDefault="00535E04" w:rsidP="00535E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</w:t>
      </w:r>
      <w:r w:rsidR="00E24356" w:rsidRPr="00B96390">
        <w:rPr>
          <w:rFonts w:ascii="Times New Roman" w:hAnsi="Times New Roman" w:cs="Times New Roman"/>
          <w:sz w:val="24"/>
          <w:szCs w:val="24"/>
        </w:rPr>
        <w:t>Fig</w:t>
      </w:r>
      <w:r w:rsidR="007A2C4E">
        <w:rPr>
          <w:rFonts w:ascii="Times New Roman" w:hAnsi="Times New Roman" w:cs="Times New Roman"/>
          <w:sz w:val="24"/>
          <w:szCs w:val="24"/>
        </w:rPr>
        <w:t xml:space="preserve"> </w:t>
      </w:r>
      <w:r w:rsidR="0060189F">
        <w:rPr>
          <w:rFonts w:ascii="Times New Roman" w:hAnsi="Times New Roman" w:cs="Times New Roman"/>
          <w:sz w:val="24"/>
          <w:szCs w:val="24"/>
        </w:rPr>
        <w:t>5</w:t>
      </w:r>
      <w:r w:rsidR="00E24356" w:rsidRPr="00B96390">
        <w:rPr>
          <w:rFonts w:ascii="Times New Roman" w:hAnsi="Times New Roman" w:cs="Times New Roman"/>
          <w:sz w:val="24"/>
          <w:szCs w:val="24"/>
        </w:rPr>
        <w:t xml:space="preserve">: </w:t>
      </w:r>
      <w:r w:rsidR="0060189F">
        <w:rPr>
          <w:rFonts w:ascii="Times New Roman" w:hAnsi="Times New Roman" w:cs="Times New Roman"/>
          <w:sz w:val="24"/>
          <w:szCs w:val="24"/>
        </w:rPr>
        <w:t>Customer</w:t>
      </w:r>
      <w:r w:rsidR="00E24356" w:rsidRPr="00B96390">
        <w:rPr>
          <w:rFonts w:ascii="Times New Roman" w:hAnsi="Times New Roman" w:cs="Times New Roman"/>
          <w:sz w:val="24"/>
          <w:szCs w:val="24"/>
        </w:rPr>
        <w:t xml:space="preserve"> login</w:t>
      </w:r>
    </w:p>
    <w:p w14:paraId="34A9A8AE" w14:textId="77777777" w:rsidR="0027497B" w:rsidRDefault="0027497B" w:rsidP="006E435D">
      <w:pPr>
        <w:rPr>
          <w:rFonts w:ascii="Times New Roman" w:hAnsi="Times New Roman" w:cs="Times New Roman"/>
          <w:sz w:val="24"/>
          <w:szCs w:val="24"/>
        </w:rPr>
      </w:pPr>
    </w:p>
    <w:p w14:paraId="1A0EC703" w14:textId="16B30F6D" w:rsidR="008B1CE4" w:rsidRPr="00B96390" w:rsidRDefault="001A510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c) </w:t>
      </w:r>
      <w:r w:rsidR="008B1CE4" w:rsidRPr="00B96390">
        <w:rPr>
          <w:rFonts w:ascii="Times New Roman" w:hAnsi="Times New Roman" w:cs="Times New Roman"/>
          <w:sz w:val="24"/>
          <w:szCs w:val="24"/>
        </w:rPr>
        <w:t>If user logins as “</w:t>
      </w:r>
      <w:r w:rsidR="00535E04">
        <w:rPr>
          <w:rFonts w:ascii="Times New Roman" w:hAnsi="Times New Roman" w:cs="Times New Roman"/>
          <w:sz w:val="24"/>
          <w:szCs w:val="24"/>
        </w:rPr>
        <w:t>register customer</w:t>
      </w:r>
      <w:r w:rsidR="008871A4" w:rsidRPr="00B96390">
        <w:rPr>
          <w:rFonts w:ascii="Times New Roman" w:hAnsi="Times New Roman" w:cs="Times New Roman"/>
          <w:sz w:val="24"/>
          <w:szCs w:val="24"/>
        </w:rPr>
        <w:t>”</w:t>
      </w:r>
      <w:r w:rsidR="008B1CE4" w:rsidRPr="00B96390">
        <w:rPr>
          <w:rFonts w:ascii="Times New Roman" w:hAnsi="Times New Roman" w:cs="Times New Roman"/>
          <w:sz w:val="24"/>
          <w:szCs w:val="24"/>
        </w:rPr>
        <w:t xml:space="preserve"> the following option will appear </w:t>
      </w:r>
    </w:p>
    <w:p w14:paraId="51D00BDE" w14:textId="4C1FB623" w:rsidR="008B1CE4" w:rsidRPr="00B96390" w:rsidRDefault="001A510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9B4BE8" wp14:editId="1246B7B6">
            <wp:extent cx="6014999" cy="3644382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999" cy="36443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A4C83" w14:textId="160AC9F0" w:rsidR="008B1CE4" w:rsidRPr="00B96390" w:rsidRDefault="00E24356" w:rsidP="00650E6F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</w:t>
      </w:r>
      <w:r w:rsidR="007A2C4E">
        <w:rPr>
          <w:rFonts w:ascii="Times New Roman" w:hAnsi="Times New Roman" w:cs="Times New Roman"/>
          <w:sz w:val="24"/>
          <w:szCs w:val="24"/>
        </w:rPr>
        <w:t xml:space="preserve"> </w:t>
      </w:r>
      <w:r w:rsidR="0060189F">
        <w:rPr>
          <w:rFonts w:ascii="Times New Roman" w:hAnsi="Times New Roman" w:cs="Times New Roman"/>
          <w:sz w:val="24"/>
          <w:szCs w:val="24"/>
        </w:rPr>
        <w:t>6</w:t>
      </w:r>
      <w:r w:rsidRPr="00B96390">
        <w:rPr>
          <w:rFonts w:ascii="Times New Roman" w:hAnsi="Times New Roman" w:cs="Times New Roman"/>
          <w:sz w:val="24"/>
          <w:szCs w:val="24"/>
        </w:rPr>
        <w:t xml:space="preserve">: </w:t>
      </w:r>
      <w:r w:rsidR="00535E04">
        <w:rPr>
          <w:rFonts w:ascii="Times New Roman" w:hAnsi="Times New Roman" w:cs="Times New Roman"/>
          <w:sz w:val="24"/>
          <w:szCs w:val="24"/>
        </w:rPr>
        <w:t>Customer can register</w:t>
      </w:r>
      <w:r w:rsidRPr="00B96390">
        <w:rPr>
          <w:rFonts w:ascii="Times New Roman" w:hAnsi="Times New Roman" w:cs="Times New Roman"/>
          <w:sz w:val="24"/>
          <w:szCs w:val="24"/>
        </w:rPr>
        <w:t xml:space="preserve"> using </w:t>
      </w:r>
      <w:r w:rsidR="00535E04">
        <w:rPr>
          <w:rFonts w:ascii="Times New Roman" w:hAnsi="Times New Roman" w:cs="Times New Roman"/>
          <w:sz w:val="24"/>
          <w:szCs w:val="24"/>
        </w:rPr>
        <w:t>register customer</w:t>
      </w:r>
    </w:p>
    <w:sectPr w:rsidR="008B1CE4" w:rsidRPr="00B96390" w:rsidSect="00BF536E">
      <w:pgSz w:w="12240" w:h="15840"/>
      <w:pgMar w:top="1360" w:right="2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Verdana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47DAF"/>
    <w:multiLevelType w:val="hybridMultilevel"/>
    <w:tmpl w:val="0FB865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E2E07E6"/>
    <w:multiLevelType w:val="hybridMultilevel"/>
    <w:tmpl w:val="F2928D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20F04"/>
    <w:multiLevelType w:val="hybridMultilevel"/>
    <w:tmpl w:val="B51A4C14"/>
    <w:lvl w:ilvl="0" w:tplc="27E85462">
      <w:start w:val="1"/>
      <w:numFmt w:val="decimal"/>
      <w:lvlText w:val="%1)"/>
      <w:lvlJc w:val="left"/>
      <w:pPr>
        <w:ind w:left="720" w:hanging="360"/>
      </w:pPr>
      <w:rPr>
        <w:rFonts w:hint="default"/>
        <w:w w:val="8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8D1619"/>
    <w:multiLevelType w:val="hybridMultilevel"/>
    <w:tmpl w:val="8DBAACBA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E6219C"/>
    <w:multiLevelType w:val="hybridMultilevel"/>
    <w:tmpl w:val="E2465A18"/>
    <w:lvl w:ilvl="0" w:tplc="FA6ED6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72A5236"/>
    <w:multiLevelType w:val="hybridMultilevel"/>
    <w:tmpl w:val="59CE9A96"/>
    <w:lvl w:ilvl="0" w:tplc="E0361D40">
      <w:start w:val="1"/>
      <w:numFmt w:val="decimal"/>
      <w:lvlText w:val="%1."/>
      <w:lvlJc w:val="left"/>
      <w:pPr>
        <w:ind w:left="340" w:hanging="240"/>
      </w:pPr>
      <w:rPr>
        <w:rFonts w:hint="default"/>
        <w:w w:val="78"/>
        <w:lang w:val="en-US" w:eastAsia="en-US" w:bidi="ar-SA"/>
      </w:rPr>
    </w:lvl>
    <w:lvl w:ilvl="1" w:tplc="9404C6B4">
      <w:start w:val="1"/>
      <w:numFmt w:val="decimal"/>
      <w:lvlText w:val="%2."/>
      <w:lvlJc w:val="left"/>
      <w:pPr>
        <w:ind w:left="820" w:hanging="361"/>
      </w:pPr>
      <w:rPr>
        <w:rFonts w:ascii="DejaVu Sans" w:eastAsia="DejaVu Sans" w:hAnsi="DejaVu Sans" w:cs="DejaVu Sans" w:hint="default"/>
        <w:w w:val="79"/>
        <w:sz w:val="24"/>
        <w:szCs w:val="24"/>
        <w:lang w:val="en-US" w:eastAsia="en-US" w:bidi="ar-SA"/>
      </w:rPr>
    </w:lvl>
    <w:lvl w:ilvl="2" w:tplc="8B48C658">
      <w:numFmt w:val="bullet"/>
      <w:lvlText w:val="•"/>
      <w:lvlJc w:val="left"/>
      <w:pPr>
        <w:ind w:left="1908" w:hanging="361"/>
      </w:pPr>
      <w:rPr>
        <w:rFonts w:hint="default"/>
        <w:lang w:val="en-US" w:eastAsia="en-US" w:bidi="ar-SA"/>
      </w:rPr>
    </w:lvl>
    <w:lvl w:ilvl="3" w:tplc="CEECE7DC">
      <w:numFmt w:val="bullet"/>
      <w:lvlText w:val="•"/>
      <w:lvlJc w:val="left"/>
      <w:pPr>
        <w:ind w:left="2997" w:hanging="361"/>
      </w:pPr>
      <w:rPr>
        <w:rFonts w:hint="default"/>
        <w:lang w:val="en-US" w:eastAsia="en-US" w:bidi="ar-SA"/>
      </w:rPr>
    </w:lvl>
    <w:lvl w:ilvl="4" w:tplc="79089B32">
      <w:numFmt w:val="bullet"/>
      <w:lvlText w:val="•"/>
      <w:lvlJc w:val="left"/>
      <w:pPr>
        <w:ind w:left="4086" w:hanging="361"/>
      </w:pPr>
      <w:rPr>
        <w:rFonts w:hint="default"/>
        <w:lang w:val="en-US" w:eastAsia="en-US" w:bidi="ar-SA"/>
      </w:rPr>
    </w:lvl>
    <w:lvl w:ilvl="5" w:tplc="4E768200">
      <w:numFmt w:val="bullet"/>
      <w:lvlText w:val="•"/>
      <w:lvlJc w:val="left"/>
      <w:pPr>
        <w:ind w:left="5175" w:hanging="361"/>
      </w:pPr>
      <w:rPr>
        <w:rFonts w:hint="default"/>
        <w:lang w:val="en-US" w:eastAsia="en-US" w:bidi="ar-SA"/>
      </w:rPr>
    </w:lvl>
    <w:lvl w:ilvl="6" w:tplc="B7D4C2D2">
      <w:numFmt w:val="bullet"/>
      <w:lvlText w:val="•"/>
      <w:lvlJc w:val="left"/>
      <w:pPr>
        <w:ind w:left="6264" w:hanging="361"/>
      </w:pPr>
      <w:rPr>
        <w:rFonts w:hint="default"/>
        <w:lang w:val="en-US" w:eastAsia="en-US" w:bidi="ar-SA"/>
      </w:rPr>
    </w:lvl>
    <w:lvl w:ilvl="7" w:tplc="6D62B760">
      <w:numFmt w:val="bullet"/>
      <w:lvlText w:val="•"/>
      <w:lvlJc w:val="left"/>
      <w:pPr>
        <w:ind w:left="7353" w:hanging="361"/>
      </w:pPr>
      <w:rPr>
        <w:rFonts w:hint="default"/>
        <w:lang w:val="en-US" w:eastAsia="en-US" w:bidi="ar-SA"/>
      </w:rPr>
    </w:lvl>
    <w:lvl w:ilvl="8" w:tplc="6FE66DF8">
      <w:numFmt w:val="bullet"/>
      <w:lvlText w:val="•"/>
      <w:lvlJc w:val="left"/>
      <w:pPr>
        <w:ind w:left="8442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4DDF1B71"/>
    <w:multiLevelType w:val="hybridMultilevel"/>
    <w:tmpl w:val="2F94A53E"/>
    <w:lvl w:ilvl="0" w:tplc="858A8D4C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6C5001"/>
    <w:multiLevelType w:val="hybridMultilevel"/>
    <w:tmpl w:val="20FCA5FE"/>
    <w:lvl w:ilvl="0" w:tplc="0CFEE2BE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103617"/>
    <w:multiLevelType w:val="hybridMultilevel"/>
    <w:tmpl w:val="F78C6E6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BD2570"/>
    <w:multiLevelType w:val="hybridMultilevel"/>
    <w:tmpl w:val="FAECDCF4"/>
    <w:lvl w:ilvl="0" w:tplc="7C08CE0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55D63883"/>
    <w:multiLevelType w:val="hybridMultilevel"/>
    <w:tmpl w:val="A4C00C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353E11"/>
    <w:multiLevelType w:val="hybridMultilevel"/>
    <w:tmpl w:val="C0D8C17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5F00557"/>
    <w:multiLevelType w:val="hybridMultilevel"/>
    <w:tmpl w:val="78F84478"/>
    <w:lvl w:ilvl="0" w:tplc="10090011">
      <w:start w:val="1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13F70"/>
    <w:multiLevelType w:val="hybridMultilevel"/>
    <w:tmpl w:val="59BC0352"/>
    <w:lvl w:ilvl="0" w:tplc="62C6D2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7221D75"/>
    <w:multiLevelType w:val="hybridMultilevel"/>
    <w:tmpl w:val="326CCBB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BA0CAA"/>
    <w:multiLevelType w:val="hybridMultilevel"/>
    <w:tmpl w:val="E800D83C"/>
    <w:lvl w:ilvl="0" w:tplc="10090011">
      <w:start w:val="1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10"/>
  </w:num>
  <w:num w:numId="5">
    <w:abstractNumId w:val="3"/>
  </w:num>
  <w:num w:numId="6">
    <w:abstractNumId w:val="4"/>
  </w:num>
  <w:num w:numId="7">
    <w:abstractNumId w:val="14"/>
  </w:num>
  <w:num w:numId="8">
    <w:abstractNumId w:val="0"/>
  </w:num>
  <w:num w:numId="9">
    <w:abstractNumId w:val="11"/>
  </w:num>
  <w:num w:numId="10">
    <w:abstractNumId w:val="9"/>
  </w:num>
  <w:num w:numId="11">
    <w:abstractNumId w:val="2"/>
  </w:num>
  <w:num w:numId="12">
    <w:abstractNumId w:val="15"/>
  </w:num>
  <w:num w:numId="13">
    <w:abstractNumId w:val="7"/>
  </w:num>
  <w:num w:numId="14">
    <w:abstractNumId w:val="12"/>
  </w:num>
  <w:num w:numId="15">
    <w:abstractNumId w:val="8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MLUwNDUyNLc0tbRU0lEKTi0uzszPAykwqgUAab/E1CwAAAA="/>
  </w:docVars>
  <w:rsids>
    <w:rsidRoot w:val="00E550F8"/>
    <w:rsid w:val="00005E57"/>
    <w:rsid w:val="00014A1E"/>
    <w:rsid w:val="00014FA7"/>
    <w:rsid w:val="00032083"/>
    <w:rsid w:val="00033BB2"/>
    <w:rsid w:val="00033F60"/>
    <w:rsid w:val="00062148"/>
    <w:rsid w:val="000677DD"/>
    <w:rsid w:val="00074321"/>
    <w:rsid w:val="00082961"/>
    <w:rsid w:val="00085257"/>
    <w:rsid w:val="0008610C"/>
    <w:rsid w:val="00093416"/>
    <w:rsid w:val="000A4626"/>
    <w:rsid w:val="000B1520"/>
    <w:rsid w:val="000B3C42"/>
    <w:rsid w:val="000B52B9"/>
    <w:rsid w:val="000D2C18"/>
    <w:rsid w:val="000D540C"/>
    <w:rsid w:val="000E0FC6"/>
    <w:rsid w:val="000F133D"/>
    <w:rsid w:val="000F1BE3"/>
    <w:rsid w:val="000F77A8"/>
    <w:rsid w:val="00113966"/>
    <w:rsid w:val="00115E30"/>
    <w:rsid w:val="00127F2F"/>
    <w:rsid w:val="00144866"/>
    <w:rsid w:val="00154818"/>
    <w:rsid w:val="00163FFA"/>
    <w:rsid w:val="0016694B"/>
    <w:rsid w:val="00173903"/>
    <w:rsid w:val="001A19E2"/>
    <w:rsid w:val="001A3E23"/>
    <w:rsid w:val="001A5108"/>
    <w:rsid w:val="001D7143"/>
    <w:rsid w:val="001D7A05"/>
    <w:rsid w:val="001F4721"/>
    <w:rsid w:val="001F4FF7"/>
    <w:rsid w:val="001F6FD5"/>
    <w:rsid w:val="00207A29"/>
    <w:rsid w:val="0021160C"/>
    <w:rsid w:val="0025628C"/>
    <w:rsid w:val="00256EBB"/>
    <w:rsid w:val="00262264"/>
    <w:rsid w:val="0026658F"/>
    <w:rsid w:val="0027497B"/>
    <w:rsid w:val="00276601"/>
    <w:rsid w:val="00281AFE"/>
    <w:rsid w:val="00282EF3"/>
    <w:rsid w:val="00293A85"/>
    <w:rsid w:val="002A7668"/>
    <w:rsid w:val="002B5323"/>
    <w:rsid w:val="002B5A51"/>
    <w:rsid w:val="002E13B3"/>
    <w:rsid w:val="002E51DD"/>
    <w:rsid w:val="002E61E0"/>
    <w:rsid w:val="003051F2"/>
    <w:rsid w:val="00312E2D"/>
    <w:rsid w:val="003169C2"/>
    <w:rsid w:val="0032488E"/>
    <w:rsid w:val="0033639D"/>
    <w:rsid w:val="003411E4"/>
    <w:rsid w:val="003439FF"/>
    <w:rsid w:val="00351DAA"/>
    <w:rsid w:val="00357426"/>
    <w:rsid w:val="00357D80"/>
    <w:rsid w:val="0036295F"/>
    <w:rsid w:val="00365B35"/>
    <w:rsid w:val="003767C2"/>
    <w:rsid w:val="00377267"/>
    <w:rsid w:val="0037748C"/>
    <w:rsid w:val="00385CD9"/>
    <w:rsid w:val="003C16DC"/>
    <w:rsid w:val="003D1FFA"/>
    <w:rsid w:val="003D67B1"/>
    <w:rsid w:val="003E2B02"/>
    <w:rsid w:val="00415A60"/>
    <w:rsid w:val="00416029"/>
    <w:rsid w:val="00434948"/>
    <w:rsid w:val="00461456"/>
    <w:rsid w:val="00476A48"/>
    <w:rsid w:val="004908B9"/>
    <w:rsid w:val="00491DE6"/>
    <w:rsid w:val="004B3CFB"/>
    <w:rsid w:val="004C1212"/>
    <w:rsid w:val="004D08BD"/>
    <w:rsid w:val="004D5AD8"/>
    <w:rsid w:val="004E1764"/>
    <w:rsid w:val="00514424"/>
    <w:rsid w:val="00535E04"/>
    <w:rsid w:val="0053615B"/>
    <w:rsid w:val="00541E51"/>
    <w:rsid w:val="005B5540"/>
    <w:rsid w:val="005C54F5"/>
    <w:rsid w:val="005D6FC7"/>
    <w:rsid w:val="005E3539"/>
    <w:rsid w:val="005E696D"/>
    <w:rsid w:val="0060189F"/>
    <w:rsid w:val="006179D0"/>
    <w:rsid w:val="0063215C"/>
    <w:rsid w:val="00650E6F"/>
    <w:rsid w:val="00664AF7"/>
    <w:rsid w:val="00681BD8"/>
    <w:rsid w:val="0068334C"/>
    <w:rsid w:val="006B31A6"/>
    <w:rsid w:val="006C1019"/>
    <w:rsid w:val="006D3A60"/>
    <w:rsid w:val="006D60D6"/>
    <w:rsid w:val="006D7417"/>
    <w:rsid w:val="006E00A5"/>
    <w:rsid w:val="006E435D"/>
    <w:rsid w:val="00707142"/>
    <w:rsid w:val="007715A6"/>
    <w:rsid w:val="007815F9"/>
    <w:rsid w:val="00783218"/>
    <w:rsid w:val="007845D6"/>
    <w:rsid w:val="00795FAB"/>
    <w:rsid w:val="007A2C4E"/>
    <w:rsid w:val="007A41FD"/>
    <w:rsid w:val="007A45EB"/>
    <w:rsid w:val="007C4823"/>
    <w:rsid w:val="007D7A24"/>
    <w:rsid w:val="007E674B"/>
    <w:rsid w:val="0080570C"/>
    <w:rsid w:val="00824F44"/>
    <w:rsid w:val="00835084"/>
    <w:rsid w:val="00835CBF"/>
    <w:rsid w:val="00861524"/>
    <w:rsid w:val="00880BB6"/>
    <w:rsid w:val="008871A4"/>
    <w:rsid w:val="0089597B"/>
    <w:rsid w:val="00897BC8"/>
    <w:rsid w:val="008A4BC8"/>
    <w:rsid w:val="008B1140"/>
    <w:rsid w:val="008B1CE4"/>
    <w:rsid w:val="008B28B1"/>
    <w:rsid w:val="008C18D1"/>
    <w:rsid w:val="008C725C"/>
    <w:rsid w:val="008D4B95"/>
    <w:rsid w:val="008D7121"/>
    <w:rsid w:val="008F1B67"/>
    <w:rsid w:val="008F3D8F"/>
    <w:rsid w:val="008F7090"/>
    <w:rsid w:val="0097378A"/>
    <w:rsid w:val="00985C4E"/>
    <w:rsid w:val="00986F26"/>
    <w:rsid w:val="009946DB"/>
    <w:rsid w:val="009A303D"/>
    <w:rsid w:val="009B623C"/>
    <w:rsid w:val="009C38CC"/>
    <w:rsid w:val="009E14DC"/>
    <w:rsid w:val="009E4B27"/>
    <w:rsid w:val="009E4CA6"/>
    <w:rsid w:val="009F064E"/>
    <w:rsid w:val="009F50CB"/>
    <w:rsid w:val="009F7F1B"/>
    <w:rsid w:val="00A11ED7"/>
    <w:rsid w:val="00A1271B"/>
    <w:rsid w:val="00A15005"/>
    <w:rsid w:val="00A252DF"/>
    <w:rsid w:val="00A304F8"/>
    <w:rsid w:val="00A37952"/>
    <w:rsid w:val="00A47CEF"/>
    <w:rsid w:val="00A52D7F"/>
    <w:rsid w:val="00A65FF2"/>
    <w:rsid w:val="00A72943"/>
    <w:rsid w:val="00A80318"/>
    <w:rsid w:val="00A86559"/>
    <w:rsid w:val="00AB3507"/>
    <w:rsid w:val="00AB4302"/>
    <w:rsid w:val="00AC548C"/>
    <w:rsid w:val="00AD0B04"/>
    <w:rsid w:val="00AD120E"/>
    <w:rsid w:val="00AE58A9"/>
    <w:rsid w:val="00AE7AD0"/>
    <w:rsid w:val="00AF0F1D"/>
    <w:rsid w:val="00AF4F9A"/>
    <w:rsid w:val="00B064DA"/>
    <w:rsid w:val="00B1700C"/>
    <w:rsid w:val="00B21779"/>
    <w:rsid w:val="00B24D51"/>
    <w:rsid w:val="00B30DF0"/>
    <w:rsid w:val="00B32F79"/>
    <w:rsid w:val="00B37251"/>
    <w:rsid w:val="00B46385"/>
    <w:rsid w:val="00B518B3"/>
    <w:rsid w:val="00B63CCA"/>
    <w:rsid w:val="00B75A5B"/>
    <w:rsid w:val="00B77A22"/>
    <w:rsid w:val="00B813F2"/>
    <w:rsid w:val="00B8375C"/>
    <w:rsid w:val="00B96390"/>
    <w:rsid w:val="00B97AD0"/>
    <w:rsid w:val="00BA3A86"/>
    <w:rsid w:val="00BA728F"/>
    <w:rsid w:val="00BB1993"/>
    <w:rsid w:val="00BB38F4"/>
    <w:rsid w:val="00BF0FE6"/>
    <w:rsid w:val="00BF536E"/>
    <w:rsid w:val="00C13128"/>
    <w:rsid w:val="00C30B69"/>
    <w:rsid w:val="00C36FA4"/>
    <w:rsid w:val="00C37EC2"/>
    <w:rsid w:val="00C51316"/>
    <w:rsid w:val="00C515E2"/>
    <w:rsid w:val="00C52DA8"/>
    <w:rsid w:val="00C53F94"/>
    <w:rsid w:val="00C70DA0"/>
    <w:rsid w:val="00C85A4C"/>
    <w:rsid w:val="00C91ED2"/>
    <w:rsid w:val="00C92975"/>
    <w:rsid w:val="00CA7E68"/>
    <w:rsid w:val="00CC4426"/>
    <w:rsid w:val="00CC541C"/>
    <w:rsid w:val="00CC68CF"/>
    <w:rsid w:val="00CC693C"/>
    <w:rsid w:val="00CF33EA"/>
    <w:rsid w:val="00CF41E2"/>
    <w:rsid w:val="00D17127"/>
    <w:rsid w:val="00D26FBE"/>
    <w:rsid w:val="00D3673D"/>
    <w:rsid w:val="00D54241"/>
    <w:rsid w:val="00D60FA6"/>
    <w:rsid w:val="00D62549"/>
    <w:rsid w:val="00D720DD"/>
    <w:rsid w:val="00D723B5"/>
    <w:rsid w:val="00D8598D"/>
    <w:rsid w:val="00D942F5"/>
    <w:rsid w:val="00D962F4"/>
    <w:rsid w:val="00DA3306"/>
    <w:rsid w:val="00DB77CA"/>
    <w:rsid w:val="00DC0078"/>
    <w:rsid w:val="00DC375A"/>
    <w:rsid w:val="00DC5899"/>
    <w:rsid w:val="00DD127C"/>
    <w:rsid w:val="00DD23B6"/>
    <w:rsid w:val="00DE4B97"/>
    <w:rsid w:val="00DF2A8C"/>
    <w:rsid w:val="00E1234C"/>
    <w:rsid w:val="00E12F1B"/>
    <w:rsid w:val="00E24356"/>
    <w:rsid w:val="00E24E02"/>
    <w:rsid w:val="00E2503D"/>
    <w:rsid w:val="00E252D8"/>
    <w:rsid w:val="00E31A64"/>
    <w:rsid w:val="00E3531C"/>
    <w:rsid w:val="00E3668A"/>
    <w:rsid w:val="00E50395"/>
    <w:rsid w:val="00E550F8"/>
    <w:rsid w:val="00E873E5"/>
    <w:rsid w:val="00EB248A"/>
    <w:rsid w:val="00EB6522"/>
    <w:rsid w:val="00EC0ECC"/>
    <w:rsid w:val="00EC79EE"/>
    <w:rsid w:val="00ED168A"/>
    <w:rsid w:val="00EE7DE2"/>
    <w:rsid w:val="00EF09FC"/>
    <w:rsid w:val="00EF72FB"/>
    <w:rsid w:val="00F04429"/>
    <w:rsid w:val="00F15022"/>
    <w:rsid w:val="00F2351F"/>
    <w:rsid w:val="00F31C06"/>
    <w:rsid w:val="00F33F64"/>
    <w:rsid w:val="00F34A5E"/>
    <w:rsid w:val="00F40766"/>
    <w:rsid w:val="00F41119"/>
    <w:rsid w:val="00F512C6"/>
    <w:rsid w:val="00F51597"/>
    <w:rsid w:val="00F722AB"/>
    <w:rsid w:val="00F73B5C"/>
    <w:rsid w:val="00F73E95"/>
    <w:rsid w:val="00FB1440"/>
    <w:rsid w:val="00FC55A2"/>
    <w:rsid w:val="00FD3B7F"/>
    <w:rsid w:val="00FD7464"/>
    <w:rsid w:val="00FE3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2E18F"/>
  <w15:chartTrackingRefBased/>
  <w15:docId w15:val="{7C62824D-34CD-4D3D-9CB7-3221030FB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271B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DejaVu Sans" w:eastAsia="DejaVu Sans" w:hAnsi="DejaVu Sans" w:cs="DejaVu Sans"/>
      <w:b/>
      <w:bCs/>
      <w:sz w:val="36"/>
      <w:szCs w:val="36"/>
      <w:u w:val="single"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B350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AB3507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2B5A51"/>
    <w:pPr>
      <w:widowControl w:val="0"/>
      <w:autoSpaceDE w:val="0"/>
      <w:autoSpaceDN w:val="0"/>
      <w:spacing w:after="0" w:line="240" w:lineRule="auto"/>
    </w:pPr>
    <w:rPr>
      <w:rFonts w:ascii="DejaVu Sans" w:eastAsia="DejaVu Sans" w:hAnsi="DejaVu Sans" w:cs="DejaVu Sans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B5A51"/>
    <w:rPr>
      <w:rFonts w:ascii="DejaVu Sans" w:eastAsia="DejaVu Sans" w:hAnsi="DejaVu Sans" w:cs="DejaVu Sans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1271B"/>
    <w:rPr>
      <w:rFonts w:ascii="DejaVu Sans" w:eastAsia="DejaVu Sans" w:hAnsi="DejaVu Sans" w:cs="DejaVu Sans"/>
      <w:b/>
      <w:bCs/>
      <w:sz w:val="36"/>
      <w:szCs w:val="36"/>
      <w:u w:val="single" w:color="000000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A1271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C0EC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C0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43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8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hyperlink" Target="https://dev.mysql.com/downloads/installer/" TargetMode="External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2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5.PNG"/><Relationship Id="rId44" Type="http://schemas.openxmlformats.org/officeDocument/2006/relationships/image" Target="media/image37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hyperlink" Target="https://github.com/karunarora/Group_B_theatreReservationSystem/tree/development" TargetMode="External"/><Relationship Id="rId48" Type="http://schemas.openxmlformats.org/officeDocument/2006/relationships/image" Target="media/image41.PNG"/><Relationship Id="rId8" Type="http://schemas.openxmlformats.org/officeDocument/2006/relationships/image" Target="media/image3.PNG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B0661-9832-4CAE-A4FE-B8787B34B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3</Pages>
  <Words>1029</Words>
  <Characters>58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Singh</dc:creator>
  <cp:keywords/>
  <dc:description/>
  <cp:lastModifiedBy>karun arora</cp:lastModifiedBy>
  <cp:revision>4</cp:revision>
  <dcterms:created xsi:type="dcterms:W3CDTF">2020-06-23T23:53:00Z</dcterms:created>
  <dcterms:modified xsi:type="dcterms:W3CDTF">2020-06-24T00:39:00Z</dcterms:modified>
</cp:coreProperties>
</file>